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996E9" w14:textId="77777777" w:rsidR="006E4D5D" w:rsidRDefault="00EB7612">
      <w:r w:rsidRPr="00EB7612">
        <w:rPr>
          <w:noProof/>
        </w:rPr>
        <w:drawing>
          <wp:inline distT="0" distB="0" distL="0" distR="0" wp14:anchorId="7FF221FE" wp14:editId="070F1951">
            <wp:extent cx="5715000" cy="443230"/>
            <wp:effectExtent l="19050" t="0" r="0" b="0"/>
            <wp:docPr id="1" name="Picture 1" descr="principal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principal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F5944" w14:textId="77777777" w:rsidR="00B96B65" w:rsidRDefault="00B96B65">
      <w:r>
        <w:t xml:space="preserve">                                                                DEPARTMENT: HISTORY</w:t>
      </w:r>
    </w:p>
    <w:p w14:paraId="2A303968" w14:textId="77777777" w:rsidR="00B96B65" w:rsidRDefault="00B96B65">
      <w:r>
        <w:t xml:space="preserve">                                                                             2021-22</w:t>
      </w:r>
    </w:p>
    <w:p w14:paraId="17170AFF" w14:textId="77777777" w:rsidR="00B96B65" w:rsidRPr="003F7258" w:rsidRDefault="00B96B65" w:rsidP="003F7258">
      <w:pPr>
        <w:rPr>
          <w:sz w:val="20"/>
          <w:szCs w:val="20"/>
        </w:rPr>
      </w:pPr>
      <w:r>
        <w:t xml:space="preserve">                    </w:t>
      </w:r>
      <w:r w:rsidRPr="003F7258">
        <w:rPr>
          <w:sz w:val="20"/>
          <w:szCs w:val="20"/>
        </w:rPr>
        <w:t>2.2 Catering to Student Diversity</w:t>
      </w:r>
    </w:p>
    <w:p w14:paraId="6A0DA5A9" w14:textId="77777777" w:rsidR="00B96B65" w:rsidRPr="003F7258" w:rsidRDefault="00B96B65" w:rsidP="003F7258">
      <w:pPr>
        <w:rPr>
          <w:sz w:val="20"/>
          <w:szCs w:val="20"/>
        </w:rPr>
      </w:pPr>
      <w:r w:rsidRPr="003F7258">
        <w:rPr>
          <w:sz w:val="20"/>
          <w:szCs w:val="20"/>
        </w:rPr>
        <w:t xml:space="preserve">2.2.1 The institution assesses the learning levels of the students and </w:t>
      </w:r>
      <w:proofErr w:type="spellStart"/>
      <w:r w:rsidRPr="003F7258">
        <w:rPr>
          <w:sz w:val="20"/>
          <w:szCs w:val="20"/>
        </w:rPr>
        <w:t>organises</w:t>
      </w:r>
      <w:proofErr w:type="spellEnd"/>
      <w:r w:rsidRPr="003F7258">
        <w:rPr>
          <w:sz w:val="20"/>
          <w:szCs w:val="20"/>
        </w:rPr>
        <w:t xml:space="preserve"> special </w:t>
      </w:r>
      <w:proofErr w:type="spellStart"/>
      <w:r w:rsidRPr="003F7258">
        <w:rPr>
          <w:sz w:val="20"/>
          <w:szCs w:val="20"/>
        </w:rPr>
        <w:t>Programmes</w:t>
      </w:r>
      <w:proofErr w:type="spellEnd"/>
      <w:r w:rsidRPr="003F7258">
        <w:rPr>
          <w:sz w:val="20"/>
          <w:szCs w:val="20"/>
        </w:rPr>
        <w:t xml:space="preserve"> for advanced learners and slow learners </w:t>
      </w:r>
    </w:p>
    <w:p w14:paraId="28993A1C" w14:textId="77777777" w:rsidR="00B96B65" w:rsidRPr="003F7258" w:rsidRDefault="00B96B65" w:rsidP="003F7258">
      <w:pPr>
        <w:rPr>
          <w:sz w:val="20"/>
          <w:szCs w:val="20"/>
        </w:rPr>
      </w:pPr>
      <w:r w:rsidRPr="003F7258">
        <w:rPr>
          <w:sz w:val="20"/>
          <w:szCs w:val="20"/>
        </w:rPr>
        <w:t xml:space="preserve">Response: The Department of History, Gour Mahavidyalaya, Mangalbari, Malda, has Assessment system of the students and special </w:t>
      </w:r>
      <w:proofErr w:type="spellStart"/>
      <w:r w:rsidRPr="003F7258">
        <w:rPr>
          <w:sz w:val="20"/>
          <w:szCs w:val="20"/>
        </w:rPr>
        <w:t>programmes</w:t>
      </w:r>
      <w:proofErr w:type="spellEnd"/>
      <w:r w:rsidRPr="003F7258">
        <w:rPr>
          <w:sz w:val="20"/>
          <w:szCs w:val="20"/>
        </w:rPr>
        <w:t xml:space="preserve"> for advanced learners and slow learners.</w:t>
      </w:r>
    </w:p>
    <w:p w14:paraId="1957055D" w14:textId="77777777" w:rsidR="00FD0B02" w:rsidRPr="003F7258" w:rsidRDefault="00FD0B02" w:rsidP="003F7258">
      <w:pPr>
        <w:rPr>
          <w:sz w:val="20"/>
          <w:szCs w:val="20"/>
        </w:rPr>
      </w:pPr>
      <w:r w:rsidRPr="003F7258">
        <w:rPr>
          <w:sz w:val="20"/>
          <w:szCs w:val="20"/>
        </w:rPr>
        <w:t xml:space="preserve">                 Group-A: Teacher: </w:t>
      </w:r>
      <w:proofErr w:type="spellStart"/>
      <w:r w:rsidRPr="003F7258">
        <w:rPr>
          <w:sz w:val="20"/>
          <w:szCs w:val="20"/>
        </w:rPr>
        <w:t>Dr.P.</w:t>
      </w:r>
      <w:proofErr w:type="gramStart"/>
      <w:r w:rsidRPr="003F7258">
        <w:rPr>
          <w:sz w:val="20"/>
          <w:szCs w:val="20"/>
        </w:rPr>
        <w:t>K.Kundu</w:t>
      </w:r>
      <w:proofErr w:type="gramEnd"/>
      <w:r w:rsidRPr="003F7258">
        <w:rPr>
          <w:sz w:val="20"/>
          <w:szCs w:val="20"/>
        </w:rPr>
        <w:t>,Associate</w:t>
      </w:r>
      <w:proofErr w:type="spellEnd"/>
      <w:r w:rsidRPr="003F7258">
        <w:rPr>
          <w:sz w:val="20"/>
          <w:szCs w:val="20"/>
        </w:rPr>
        <w:t xml:space="preserve"> Professor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1237"/>
        <w:gridCol w:w="802"/>
        <w:gridCol w:w="3042"/>
      </w:tblGrid>
      <w:tr w:rsidR="00B9534B" w:rsidRPr="003F7258" w14:paraId="6AAAF590" w14:textId="77777777" w:rsidTr="00FD0B02">
        <w:tc>
          <w:tcPr>
            <w:tcW w:w="2394" w:type="dxa"/>
          </w:tcPr>
          <w:p w14:paraId="3A757550" w14:textId="77777777" w:rsidR="00FD0B02" w:rsidRPr="003F7258" w:rsidRDefault="00FD0B02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Name of Students</w:t>
            </w:r>
          </w:p>
        </w:tc>
        <w:tc>
          <w:tcPr>
            <w:tcW w:w="2394" w:type="dxa"/>
          </w:tcPr>
          <w:p w14:paraId="47223E33" w14:textId="77777777" w:rsidR="00FD0B02" w:rsidRPr="003F7258" w:rsidRDefault="00FD0B02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Day and Date</w:t>
            </w:r>
          </w:p>
        </w:tc>
        <w:tc>
          <w:tcPr>
            <w:tcW w:w="2394" w:type="dxa"/>
          </w:tcPr>
          <w:p w14:paraId="07B916F4" w14:textId="77777777" w:rsidR="00FD0B02" w:rsidRPr="003F7258" w:rsidRDefault="00FD0B02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Time</w:t>
            </w:r>
          </w:p>
        </w:tc>
        <w:tc>
          <w:tcPr>
            <w:tcW w:w="2394" w:type="dxa"/>
          </w:tcPr>
          <w:p w14:paraId="62B23BBF" w14:textId="77777777" w:rsidR="00FD0B02" w:rsidRPr="003F7258" w:rsidRDefault="00FD0B02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Topic</w:t>
            </w:r>
          </w:p>
        </w:tc>
      </w:tr>
      <w:tr w:rsidR="00B9534B" w:rsidRPr="003F7258" w14:paraId="4C7402BB" w14:textId="77777777" w:rsidTr="00FD0B02">
        <w:tc>
          <w:tcPr>
            <w:tcW w:w="2394" w:type="dxa"/>
          </w:tcPr>
          <w:tbl>
            <w:tblPr>
              <w:tblW w:w="3840" w:type="dxa"/>
              <w:tblLook w:val="04A0" w:firstRow="1" w:lastRow="0" w:firstColumn="1" w:lastColumn="0" w:noHBand="0" w:noVBand="1"/>
            </w:tblPr>
            <w:tblGrid>
              <w:gridCol w:w="1924"/>
              <w:gridCol w:w="277"/>
              <w:gridCol w:w="961"/>
              <w:gridCol w:w="1117"/>
            </w:tblGrid>
            <w:tr w:rsidR="00BD11A8" w:rsidRPr="003F7258" w14:paraId="2960FBBB" w14:textId="77777777" w:rsidTr="00BD11A8">
              <w:trPr>
                <w:trHeight w:val="300"/>
              </w:trPr>
              <w:tc>
                <w:tcPr>
                  <w:tcW w:w="193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9B73B9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57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5B354F3" w14:textId="77777777" w:rsidR="00BD11A8" w:rsidRPr="003F7258" w:rsidRDefault="00BD11A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 xml:space="preserve">ABHIJIT 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BCED8D3" w14:textId="77777777" w:rsidR="00BD11A8" w:rsidRPr="003F7258" w:rsidRDefault="00BD11A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HALDER</w:t>
                  </w:r>
                </w:p>
              </w:tc>
            </w:tr>
            <w:tr w:rsidR="00BD11A8" w:rsidRPr="003F7258" w14:paraId="6A3988EA" w14:textId="77777777" w:rsidTr="00BD11A8">
              <w:trPr>
                <w:trHeight w:val="300"/>
              </w:trPr>
              <w:tc>
                <w:tcPr>
                  <w:tcW w:w="193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A6100D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58</w:t>
                  </w: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5C27167" w14:textId="77777777" w:rsidR="00BD11A8" w:rsidRPr="003F7258" w:rsidRDefault="00BD11A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AJMAL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F855C79" w14:textId="77777777" w:rsidR="00BD11A8" w:rsidRPr="003F7258" w:rsidRDefault="00BD11A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  <w:t>HOSSAIN</w:t>
                  </w:r>
                </w:p>
              </w:tc>
            </w:tr>
            <w:tr w:rsidR="00BD11A8" w:rsidRPr="003F7258" w14:paraId="6675499E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4655B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59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525B9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908618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AMAN        </w:t>
                  </w:r>
                  <w:proofErr w:type="spellStart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NANDi</w:t>
                  </w:r>
                  <w:proofErr w:type="spellEnd"/>
                </w:p>
              </w:tc>
            </w:tr>
            <w:tr w:rsidR="00BD11A8" w:rsidRPr="003F7258" w14:paraId="2D6E2D7E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9618D3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0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433C1A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65AF6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NISHA RAM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06C2DB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D11A8" w:rsidRPr="003F7258" w14:paraId="43EA9CB2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D3FDC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1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BAE427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CF7C91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NJANA TUDU</w:t>
                  </w:r>
                </w:p>
              </w:tc>
            </w:tr>
            <w:tr w:rsidR="00BD11A8" w:rsidRPr="003F7258" w14:paraId="3CCC2AFB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8A2039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2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02F017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C183D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RAB SK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EB8EA5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D11A8" w:rsidRPr="003F7258" w14:paraId="2EE238C1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99AD41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3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98A128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6B4FD4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RINDAM SINGHA</w:t>
                  </w:r>
                </w:p>
              </w:tc>
            </w:tr>
            <w:tr w:rsidR="00BD11A8" w:rsidRPr="003F7258" w14:paraId="79070317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A81B8E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4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35EF73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2FF8F3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ASHISH 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6E6AE0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HALDER</w:t>
                  </w:r>
                </w:p>
              </w:tc>
            </w:tr>
            <w:tr w:rsidR="00BD11A8" w:rsidRPr="003F7258" w14:paraId="4FED6D2D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0E82F7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5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C31013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4C9AA4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BAPAN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D57B71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MANDAL</w:t>
                  </w:r>
                </w:p>
              </w:tc>
            </w:tr>
            <w:tr w:rsidR="00BD11A8" w:rsidRPr="003F7258" w14:paraId="30180377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8229FE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6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91DC87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C5E610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BEAUTI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179E13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SHILL</w:t>
                  </w:r>
                </w:p>
              </w:tc>
            </w:tr>
            <w:tr w:rsidR="00BD11A8" w:rsidRPr="003F7258" w14:paraId="53882B79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49A76D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367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A8C71B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EB2DBA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BEAUTY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46070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KHATUN</w:t>
                  </w:r>
                </w:p>
              </w:tc>
            </w:tr>
            <w:tr w:rsidR="00BD11A8" w:rsidRPr="003F7258" w14:paraId="5BD75EDD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8A6F0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8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2917D5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842DA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BAGGOLIPI MANDAL</w:t>
                  </w:r>
                </w:p>
              </w:tc>
            </w:tr>
            <w:tr w:rsidR="00BD11A8" w:rsidRPr="003F7258" w14:paraId="77C87366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5F3B45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69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71B0FE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9FBB8A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BIDYUT PAUL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EA90F9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D11A8" w:rsidRPr="003F7258" w14:paraId="1E7428BB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00132D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0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ECA0C0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DFEC2B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BISWAJIT SAMADDAR</w:t>
                  </w:r>
                </w:p>
              </w:tc>
            </w:tr>
            <w:tr w:rsidR="00BD11A8" w:rsidRPr="003F7258" w14:paraId="6810B812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B5231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2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9D0DDA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2914D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BONYOTA BASAK</w:t>
                  </w:r>
                </w:p>
              </w:tc>
            </w:tr>
            <w:tr w:rsidR="00BD11A8" w:rsidRPr="003F7258" w14:paraId="698340CB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726713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lastRenderedPageBreak/>
                    <w:t>1219HISH0373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E92A4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06DE18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CHAITALI  SARKAR</w:t>
                  </w:r>
                </w:p>
              </w:tc>
            </w:tr>
            <w:tr w:rsidR="00BD11A8" w:rsidRPr="003F7258" w14:paraId="2C066956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59922C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4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49876F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DDAB6E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CHHOTAN MANDAL</w:t>
                  </w:r>
                </w:p>
              </w:tc>
            </w:tr>
            <w:tr w:rsidR="00BD11A8" w:rsidRPr="003F7258" w14:paraId="6C976D9A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03E1EF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5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F518F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E8BC95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CHUMKI HALDER</w:t>
                  </w:r>
                </w:p>
              </w:tc>
            </w:tr>
            <w:tr w:rsidR="00BD11A8" w:rsidRPr="003F7258" w14:paraId="5DAD442C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4A61C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6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7528B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78BDB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DEBANSHU CHAUDHURY</w:t>
                  </w:r>
                </w:p>
              </w:tc>
            </w:tr>
            <w:tr w:rsidR="00BD11A8" w:rsidRPr="003F7258" w14:paraId="428D0540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1D303D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7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D06F5A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4C8559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DEBI DAS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A45CE8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D11A8" w:rsidRPr="003F7258" w14:paraId="41155C06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0F4157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8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4A7F5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034907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DUPATI MANDAL</w:t>
                  </w:r>
                </w:p>
              </w:tc>
            </w:tr>
            <w:tr w:rsidR="00BD11A8" w:rsidRPr="003F7258" w14:paraId="3DC7A2C8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781AC8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79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A86B3B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D26AAF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FALGUNI RAY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78F123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BD11A8" w:rsidRPr="003F7258" w14:paraId="376F78FA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BCAF0B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80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94116A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6CCFE0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GOLAPI SINGHA</w:t>
                  </w:r>
                </w:p>
              </w:tc>
            </w:tr>
            <w:tr w:rsidR="00BD11A8" w:rsidRPr="003F7258" w14:paraId="773A7C35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80D5ED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81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9BCD6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2395E7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JABA CHOWDHURY</w:t>
                  </w:r>
                </w:p>
              </w:tc>
            </w:tr>
            <w:tr w:rsidR="00BD11A8" w:rsidRPr="003F7258" w14:paraId="44C6F562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BBED6D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82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901EED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FF4A02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JAHANGIR ALAM</w:t>
                  </w:r>
                </w:p>
              </w:tc>
            </w:tr>
            <w:tr w:rsidR="00BD11A8" w:rsidRPr="003F7258" w14:paraId="2D0D459E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09575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83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326FB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04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F47A86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JAYEETA GHOSH</w:t>
                  </w:r>
                </w:p>
              </w:tc>
            </w:tr>
            <w:tr w:rsidR="00BD11A8" w:rsidRPr="003F7258" w14:paraId="16D88BAA" w14:textId="77777777" w:rsidTr="00BD11A8">
              <w:trPr>
                <w:trHeight w:val="300"/>
              </w:trPr>
              <w:tc>
                <w:tcPr>
                  <w:tcW w:w="19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47731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HISH0384</w:t>
                  </w:r>
                </w:p>
              </w:tc>
              <w:tc>
                <w:tcPr>
                  <w:tcW w:w="1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CD86DE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9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BBB40F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JIU DAS</w:t>
                  </w:r>
                </w:p>
              </w:tc>
              <w:tc>
                <w:tcPr>
                  <w:tcW w:w="9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F7933E" w14:textId="77777777" w:rsidR="00BD11A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0C72BFF1" w14:textId="77777777" w:rsidR="00BD11A8" w:rsidRPr="003F7258" w:rsidRDefault="00BD11A8" w:rsidP="003F7258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</w:tcPr>
          <w:p w14:paraId="293A4975" w14:textId="77777777" w:rsidR="00BD11A8" w:rsidRPr="003F7258" w:rsidRDefault="00BD11A8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lastRenderedPageBreak/>
              <w:t>12.12.2022</w:t>
            </w:r>
          </w:p>
          <w:p w14:paraId="3C20DD3A" w14:textId="77777777" w:rsidR="00BD11A8" w:rsidRPr="003F7258" w:rsidRDefault="00BD11A8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16.12.2022</w:t>
            </w:r>
          </w:p>
          <w:p w14:paraId="53D3DE19" w14:textId="77777777" w:rsidR="00BD11A8" w:rsidRPr="003F7258" w:rsidRDefault="00BD11A8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26.12.2022</w:t>
            </w:r>
          </w:p>
        </w:tc>
        <w:tc>
          <w:tcPr>
            <w:tcW w:w="2394" w:type="dxa"/>
          </w:tcPr>
          <w:p w14:paraId="01FC51BB" w14:textId="77777777" w:rsidR="00BD11A8" w:rsidRPr="003F7258" w:rsidRDefault="00BD11A8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4 P.M.-5 P.M.</w:t>
            </w:r>
          </w:p>
        </w:tc>
        <w:tc>
          <w:tcPr>
            <w:tcW w:w="2394" w:type="dxa"/>
          </w:tcPr>
          <w:p w14:paraId="47D834F2" w14:textId="77777777" w:rsidR="00BD11A8" w:rsidRPr="003F7258" w:rsidRDefault="00B9534B" w:rsidP="00B953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C-8-History of India-1707-1818 A.D.-</w:t>
            </w:r>
            <w:proofErr w:type="spellStart"/>
            <w:r>
              <w:rPr>
                <w:sz w:val="20"/>
                <w:szCs w:val="20"/>
              </w:rPr>
              <w:t>Orientalism;Utilitarianism;Classical</w:t>
            </w:r>
            <w:proofErr w:type="spellEnd"/>
            <w:r>
              <w:rPr>
                <w:sz w:val="20"/>
                <w:szCs w:val="20"/>
              </w:rPr>
              <w:t xml:space="preserve"> Political Thought</w:t>
            </w:r>
          </w:p>
        </w:tc>
      </w:tr>
    </w:tbl>
    <w:tbl>
      <w:tblPr>
        <w:tblW w:w="8245" w:type="dxa"/>
        <w:tblInd w:w="108" w:type="dxa"/>
        <w:tblLook w:val="04A0" w:firstRow="1" w:lastRow="0" w:firstColumn="1" w:lastColumn="0" w:noHBand="0" w:noVBand="1"/>
      </w:tblPr>
      <w:tblGrid>
        <w:gridCol w:w="960"/>
        <w:gridCol w:w="4858"/>
        <w:gridCol w:w="560"/>
        <w:gridCol w:w="1867"/>
      </w:tblGrid>
      <w:tr w:rsidR="00FD0B02" w:rsidRPr="003F7258" w14:paraId="330D8250" w14:textId="77777777" w:rsidTr="000E3B8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901C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A4349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41B70" w14:textId="77777777" w:rsidR="00FD0B02" w:rsidRPr="003F7258" w:rsidRDefault="00FD0B02" w:rsidP="003F725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D0B02" w:rsidRPr="003F7258" w14:paraId="2017C192" w14:textId="77777777" w:rsidTr="000E3B8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FCBF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90261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proofErr w:type="spellStart"/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oup:B:Dr.SupriyaBiswas,AssociateProfessor</w:t>
            </w:r>
            <w:proofErr w:type="spellEnd"/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D18A9" w14:textId="77777777" w:rsidR="00FD0B02" w:rsidRPr="003F7258" w:rsidRDefault="00FD0B02" w:rsidP="003F7258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FD0B02" w:rsidRPr="003F7258" w14:paraId="0C76D617" w14:textId="77777777" w:rsidTr="000E3B8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BE07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BF107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A7541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1250B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FD0B02" w:rsidRPr="003F7258" w14:paraId="512EC5AC" w14:textId="77777777" w:rsidTr="00BD11A8">
        <w:tc>
          <w:tcPr>
            <w:tcW w:w="2394" w:type="dxa"/>
          </w:tcPr>
          <w:p w14:paraId="45FFE195" w14:textId="77777777" w:rsidR="00FD0B02" w:rsidRPr="003F7258" w:rsidRDefault="00FD0B02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Name of Students</w:t>
            </w:r>
          </w:p>
        </w:tc>
        <w:tc>
          <w:tcPr>
            <w:tcW w:w="2394" w:type="dxa"/>
          </w:tcPr>
          <w:p w14:paraId="047DF7EF" w14:textId="77777777" w:rsidR="00FD0B02" w:rsidRPr="003F7258" w:rsidRDefault="00FD0B02" w:rsidP="003F7258">
            <w:pPr>
              <w:rPr>
                <w:sz w:val="20"/>
                <w:szCs w:val="20"/>
              </w:rPr>
            </w:pPr>
          </w:p>
        </w:tc>
        <w:tc>
          <w:tcPr>
            <w:tcW w:w="2394" w:type="dxa"/>
          </w:tcPr>
          <w:p w14:paraId="6F9D4764" w14:textId="77777777" w:rsidR="00FD0B02" w:rsidRPr="003F7258" w:rsidRDefault="00FD0B02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Time</w:t>
            </w:r>
            <w:r w:rsidR="008B43F8" w:rsidRPr="003F7258">
              <w:rPr>
                <w:sz w:val="20"/>
                <w:szCs w:val="20"/>
              </w:rPr>
              <w:t xml:space="preserve"> ,</w:t>
            </w:r>
            <w:proofErr w:type="spellStart"/>
            <w:r w:rsidR="008B43F8" w:rsidRPr="003F7258">
              <w:rPr>
                <w:sz w:val="20"/>
                <w:szCs w:val="20"/>
              </w:rPr>
              <w:t>Day,Topic</w:t>
            </w:r>
            <w:proofErr w:type="spellEnd"/>
          </w:p>
        </w:tc>
        <w:tc>
          <w:tcPr>
            <w:tcW w:w="2394" w:type="dxa"/>
          </w:tcPr>
          <w:p w14:paraId="7FC8B0AC" w14:textId="77777777" w:rsidR="00FD0B02" w:rsidRPr="003F7258" w:rsidRDefault="00FD0B02" w:rsidP="003F7258">
            <w:pPr>
              <w:rPr>
                <w:sz w:val="20"/>
                <w:szCs w:val="20"/>
              </w:rPr>
            </w:pPr>
            <w:r w:rsidRPr="003F7258">
              <w:rPr>
                <w:sz w:val="20"/>
                <w:szCs w:val="20"/>
              </w:rPr>
              <w:t>Topic</w:t>
            </w:r>
          </w:p>
        </w:tc>
      </w:tr>
      <w:tr w:rsidR="008B43F8" w:rsidRPr="003F7258" w14:paraId="45EC5278" w14:textId="77777777" w:rsidTr="00BD11A8">
        <w:tc>
          <w:tcPr>
            <w:tcW w:w="2394" w:type="dxa"/>
            <w:vAlign w:val="bottom"/>
          </w:tcPr>
          <w:p w14:paraId="0A6235D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76</w:t>
            </w:r>
          </w:p>
        </w:tc>
        <w:tc>
          <w:tcPr>
            <w:tcW w:w="2394" w:type="dxa"/>
            <w:vAlign w:val="bottom"/>
          </w:tcPr>
          <w:p w14:paraId="74B7871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BANSHU CHAUDHURY</w:t>
            </w:r>
          </w:p>
        </w:tc>
        <w:tc>
          <w:tcPr>
            <w:tcW w:w="2394" w:type="dxa"/>
            <w:vAlign w:val="bottom"/>
          </w:tcPr>
          <w:p w14:paraId="3FC55F7B" w14:textId="77777777" w:rsidR="008B43F8" w:rsidRPr="003F7258" w:rsidRDefault="00BD11A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3.12.2022;14.12.2022-4 P.M.-5 P.M.</w:t>
            </w:r>
          </w:p>
        </w:tc>
        <w:tc>
          <w:tcPr>
            <w:tcW w:w="2394" w:type="dxa"/>
          </w:tcPr>
          <w:p w14:paraId="11ECD677" w14:textId="77777777" w:rsidR="008B43F8" w:rsidRPr="003F7258" w:rsidRDefault="00B9534B" w:rsidP="003F7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C-8- Rise of English Power in </w:t>
            </w:r>
            <w:proofErr w:type="spellStart"/>
            <w:r>
              <w:rPr>
                <w:sz w:val="20"/>
                <w:szCs w:val="20"/>
              </w:rPr>
              <w:t>Bengal,Anglo</w:t>
            </w:r>
            <w:proofErr w:type="spellEnd"/>
            <w:r>
              <w:rPr>
                <w:sz w:val="20"/>
                <w:szCs w:val="20"/>
              </w:rPr>
              <w:t xml:space="preserve">-Sikh </w:t>
            </w:r>
            <w:proofErr w:type="spellStart"/>
            <w:r>
              <w:rPr>
                <w:sz w:val="20"/>
                <w:szCs w:val="20"/>
              </w:rPr>
              <w:t>Relation;Anglo-Maratha</w:t>
            </w:r>
            <w:proofErr w:type="spellEnd"/>
            <w:r>
              <w:rPr>
                <w:sz w:val="20"/>
                <w:szCs w:val="20"/>
              </w:rPr>
              <w:t xml:space="preserve"> Relation</w:t>
            </w:r>
          </w:p>
        </w:tc>
      </w:tr>
      <w:tr w:rsidR="008B43F8" w:rsidRPr="003F7258" w14:paraId="07C35EE3" w14:textId="77777777" w:rsidTr="00BD11A8">
        <w:tc>
          <w:tcPr>
            <w:tcW w:w="2394" w:type="dxa"/>
            <w:vAlign w:val="bottom"/>
          </w:tcPr>
          <w:p w14:paraId="1624AB2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77</w:t>
            </w:r>
          </w:p>
        </w:tc>
        <w:tc>
          <w:tcPr>
            <w:tcW w:w="2394" w:type="dxa"/>
            <w:vAlign w:val="bottom"/>
          </w:tcPr>
          <w:p w14:paraId="17C5A2D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EBI DAS</w:t>
            </w:r>
          </w:p>
        </w:tc>
        <w:tc>
          <w:tcPr>
            <w:tcW w:w="2394" w:type="dxa"/>
            <w:vAlign w:val="bottom"/>
          </w:tcPr>
          <w:p w14:paraId="140434F9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0070F067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1A4B6601" w14:textId="77777777" w:rsidTr="00BD11A8">
        <w:tc>
          <w:tcPr>
            <w:tcW w:w="2394" w:type="dxa"/>
            <w:vAlign w:val="bottom"/>
          </w:tcPr>
          <w:p w14:paraId="6D1BD82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78</w:t>
            </w:r>
          </w:p>
        </w:tc>
        <w:tc>
          <w:tcPr>
            <w:tcW w:w="2394" w:type="dxa"/>
            <w:vAlign w:val="bottom"/>
          </w:tcPr>
          <w:p w14:paraId="6040EDAE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UPATI MANDAL</w:t>
            </w:r>
          </w:p>
        </w:tc>
        <w:tc>
          <w:tcPr>
            <w:tcW w:w="2394" w:type="dxa"/>
            <w:vAlign w:val="bottom"/>
          </w:tcPr>
          <w:p w14:paraId="35EB1EC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180887B8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2ACA9819" w14:textId="77777777" w:rsidTr="00BD11A8">
        <w:tc>
          <w:tcPr>
            <w:tcW w:w="2394" w:type="dxa"/>
            <w:vAlign w:val="bottom"/>
          </w:tcPr>
          <w:p w14:paraId="5994E4C4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79</w:t>
            </w:r>
          </w:p>
        </w:tc>
        <w:tc>
          <w:tcPr>
            <w:tcW w:w="2394" w:type="dxa"/>
            <w:vAlign w:val="bottom"/>
          </w:tcPr>
          <w:p w14:paraId="40191A14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ALGUNI RAY</w:t>
            </w:r>
          </w:p>
        </w:tc>
        <w:tc>
          <w:tcPr>
            <w:tcW w:w="2394" w:type="dxa"/>
            <w:vAlign w:val="bottom"/>
          </w:tcPr>
          <w:p w14:paraId="1E0A5A2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0E31E27D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4DC7511C" w14:textId="77777777" w:rsidTr="00BD11A8">
        <w:tc>
          <w:tcPr>
            <w:tcW w:w="2394" w:type="dxa"/>
            <w:vAlign w:val="bottom"/>
          </w:tcPr>
          <w:p w14:paraId="3939C3E2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0</w:t>
            </w:r>
          </w:p>
        </w:tc>
        <w:tc>
          <w:tcPr>
            <w:tcW w:w="2394" w:type="dxa"/>
            <w:vAlign w:val="bottom"/>
          </w:tcPr>
          <w:p w14:paraId="781C95E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OLAPI SINGHA</w:t>
            </w:r>
          </w:p>
        </w:tc>
        <w:tc>
          <w:tcPr>
            <w:tcW w:w="2394" w:type="dxa"/>
            <w:vAlign w:val="bottom"/>
          </w:tcPr>
          <w:p w14:paraId="7BAFD931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242C2D01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7CE5EA23" w14:textId="77777777" w:rsidTr="00BD11A8">
        <w:tc>
          <w:tcPr>
            <w:tcW w:w="2394" w:type="dxa"/>
            <w:vAlign w:val="bottom"/>
          </w:tcPr>
          <w:p w14:paraId="727F7F8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1</w:t>
            </w:r>
          </w:p>
        </w:tc>
        <w:tc>
          <w:tcPr>
            <w:tcW w:w="2394" w:type="dxa"/>
            <w:vAlign w:val="bottom"/>
          </w:tcPr>
          <w:p w14:paraId="204C4E8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BA CHOWDHURY</w:t>
            </w:r>
          </w:p>
        </w:tc>
        <w:tc>
          <w:tcPr>
            <w:tcW w:w="2394" w:type="dxa"/>
            <w:vAlign w:val="bottom"/>
          </w:tcPr>
          <w:p w14:paraId="2A6CC3C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29A0122C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67F1FDD4" w14:textId="77777777" w:rsidTr="00BD11A8">
        <w:tc>
          <w:tcPr>
            <w:tcW w:w="2394" w:type="dxa"/>
            <w:vAlign w:val="bottom"/>
          </w:tcPr>
          <w:p w14:paraId="1B543DD9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2</w:t>
            </w:r>
          </w:p>
        </w:tc>
        <w:tc>
          <w:tcPr>
            <w:tcW w:w="2394" w:type="dxa"/>
            <w:vAlign w:val="bottom"/>
          </w:tcPr>
          <w:p w14:paraId="09D56E8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HANGIR ALAM</w:t>
            </w:r>
          </w:p>
        </w:tc>
        <w:tc>
          <w:tcPr>
            <w:tcW w:w="2394" w:type="dxa"/>
            <w:vAlign w:val="bottom"/>
          </w:tcPr>
          <w:p w14:paraId="5BFCCE9C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0C8F13A9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4CAC9B86" w14:textId="77777777" w:rsidTr="00BD11A8">
        <w:tc>
          <w:tcPr>
            <w:tcW w:w="2394" w:type="dxa"/>
            <w:vAlign w:val="bottom"/>
          </w:tcPr>
          <w:p w14:paraId="49A39A2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3</w:t>
            </w:r>
          </w:p>
        </w:tc>
        <w:tc>
          <w:tcPr>
            <w:tcW w:w="2394" w:type="dxa"/>
            <w:vAlign w:val="bottom"/>
          </w:tcPr>
          <w:p w14:paraId="245D0EAD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AYEETA GHOSH</w:t>
            </w:r>
          </w:p>
        </w:tc>
        <w:tc>
          <w:tcPr>
            <w:tcW w:w="2394" w:type="dxa"/>
            <w:vAlign w:val="bottom"/>
          </w:tcPr>
          <w:p w14:paraId="2108D426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6ABF6C5A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66C9969C" w14:textId="77777777" w:rsidTr="00BD11A8">
        <w:tc>
          <w:tcPr>
            <w:tcW w:w="2394" w:type="dxa"/>
            <w:vAlign w:val="bottom"/>
          </w:tcPr>
          <w:p w14:paraId="14D753ED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4</w:t>
            </w:r>
          </w:p>
        </w:tc>
        <w:tc>
          <w:tcPr>
            <w:tcW w:w="2394" w:type="dxa"/>
            <w:vAlign w:val="bottom"/>
          </w:tcPr>
          <w:p w14:paraId="23BB6252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JIU DAS</w:t>
            </w:r>
          </w:p>
        </w:tc>
        <w:tc>
          <w:tcPr>
            <w:tcW w:w="2394" w:type="dxa"/>
            <w:vAlign w:val="bottom"/>
          </w:tcPr>
          <w:p w14:paraId="66B7B89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313203D4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6EED28C3" w14:textId="77777777" w:rsidTr="00BD11A8">
        <w:tc>
          <w:tcPr>
            <w:tcW w:w="2394" w:type="dxa"/>
            <w:vAlign w:val="bottom"/>
          </w:tcPr>
          <w:p w14:paraId="5EA3BA2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5</w:t>
            </w:r>
          </w:p>
        </w:tc>
        <w:tc>
          <w:tcPr>
            <w:tcW w:w="2394" w:type="dxa"/>
            <w:vAlign w:val="bottom"/>
          </w:tcPr>
          <w:p w14:paraId="4A29886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AINAJ KHATUN</w:t>
            </w:r>
          </w:p>
        </w:tc>
        <w:tc>
          <w:tcPr>
            <w:tcW w:w="2394" w:type="dxa"/>
            <w:vAlign w:val="bottom"/>
          </w:tcPr>
          <w:p w14:paraId="36633C5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180E129F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2961C71A" w14:textId="77777777" w:rsidTr="00BD11A8">
        <w:tc>
          <w:tcPr>
            <w:tcW w:w="2394" w:type="dxa"/>
            <w:vAlign w:val="bottom"/>
          </w:tcPr>
          <w:p w14:paraId="1B41BA3A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6</w:t>
            </w:r>
          </w:p>
        </w:tc>
        <w:tc>
          <w:tcPr>
            <w:tcW w:w="2394" w:type="dxa"/>
            <w:vAlign w:val="bottom"/>
          </w:tcPr>
          <w:p w14:paraId="4392007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KISHAN MAHARA</w:t>
            </w:r>
          </w:p>
        </w:tc>
        <w:tc>
          <w:tcPr>
            <w:tcW w:w="2394" w:type="dxa"/>
            <w:vAlign w:val="bottom"/>
          </w:tcPr>
          <w:p w14:paraId="53279976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3137165D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4F6F6FC9" w14:textId="77777777" w:rsidTr="00BD11A8">
        <w:tc>
          <w:tcPr>
            <w:tcW w:w="2394" w:type="dxa"/>
            <w:vAlign w:val="bottom"/>
          </w:tcPr>
          <w:p w14:paraId="271FF7B4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7</w:t>
            </w:r>
          </w:p>
        </w:tc>
        <w:tc>
          <w:tcPr>
            <w:tcW w:w="2394" w:type="dxa"/>
            <w:vAlign w:val="bottom"/>
          </w:tcPr>
          <w:p w14:paraId="106E8444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LAKSHMAN MANDAL</w:t>
            </w:r>
          </w:p>
        </w:tc>
        <w:tc>
          <w:tcPr>
            <w:tcW w:w="2394" w:type="dxa"/>
            <w:vAlign w:val="bottom"/>
          </w:tcPr>
          <w:p w14:paraId="7AD4F04D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5613C4BD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7C8B68A1" w14:textId="77777777" w:rsidTr="00BD11A8">
        <w:tc>
          <w:tcPr>
            <w:tcW w:w="2394" w:type="dxa"/>
            <w:vAlign w:val="bottom"/>
          </w:tcPr>
          <w:p w14:paraId="012045C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8</w:t>
            </w:r>
          </w:p>
        </w:tc>
        <w:tc>
          <w:tcPr>
            <w:tcW w:w="2394" w:type="dxa"/>
            <w:vAlign w:val="bottom"/>
          </w:tcPr>
          <w:p w14:paraId="4E223312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MAFRUDA KHATUN</w:t>
            </w:r>
          </w:p>
        </w:tc>
        <w:tc>
          <w:tcPr>
            <w:tcW w:w="2394" w:type="dxa"/>
            <w:vAlign w:val="bottom"/>
          </w:tcPr>
          <w:p w14:paraId="110E077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624141EF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48D5C4A0" w14:textId="77777777" w:rsidTr="00BD11A8">
        <w:tc>
          <w:tcPr>
            <w:tcW w:w="2394" w:type="dxa"/>
            <w:vAlign w:val="bottom"/>
          </w:tcPr>
          <w:p w14:paraId="0B39DD8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89</w:t>
            </w:r>
          </w:p>
        </w:tc>
        <w:tc>
          <w:tcPr>
            <w:tcW w:w="2394" w:type="dxa"/>
            <w:vAlign w:val="bottom"/>
          </w:tcPr>
          <w:p w14:paraId="45F45364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ASI SANYAL</w:t>
            </w:r>
          </w:p>
        </w:tc>
        <w:tc>
          <w:tcPr>
            <w:tcW w:w="2394" w:type="dxa"/>
            <w:vAlign w:val="bottom"/>
          </w:tcPr>
          <w:p w14:paraId="49300AE1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531E34A0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4AB4D3DC" w14:textId="77777777" w:rsidTr="00BD11A8">
        <w:tc>
          <w:tcPr>
            <w:tcW w:w="2394" w:type="dxa"/>
            <w:vAlign w:val="bottom"/>
          </w:tcPr>
          <w:p w14:paraId="4BE51A8C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90</w:t>
            </w:r>
          </w:p>
        </w:tc>
        <w:tc>
          <w:tcPr>
            <w:tcW w:w="2394" w:type="dxa"/>
            <w:vAlign w:val="bottom"/>
          </w:tcPr>
          <w:p w14:paraId="2F384055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DIRA DAS</w:t>
            </w:r>
          </w:p>
        </w:tc>
        <w:tc>
          <w:tcPr>
            <w:tcW w:w="2394" w:type="dxa"/>
            <w:vAlign w:val="bottom"/>
          </w:tcPr>
          <w:p w14:paraId="1C08BDB2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16620DB7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4678F62F" w14:textId="77777777" w:rsidTr="00BD11A8">
        <w:tc>
          <w:tcPr>
            <w:tcW w:w="2394" w:type="dxa"/>
            <w:vAlign w:val="bottom"/>
          </w:tcPr>
          <w:p w14:paraId="16308979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91</w:t>
            </w:r>
          </w:p>
        </w:tc>
        <w:tc>
          <w:tcPr>
            <w:tcW w:w="2394" w:type="dxa"/>
            <w:vAlign w:val="bottom"/>
          </w:tcPr>
          <w:p w14:paraId="5F16A5AC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D JISAN ALI</w:t>
            </w:r>
          </w:p>
        </w:tc>
        <w:tc>
          <w:tcPr>
            <w:tcW w:w="2394" w:type="dxa"/>
            <w:vAlign w:val="bottom"/>
          </w:tcPr>
          <w:p w14:paraId="02DE929A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2FAACCA1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28777831" w14:textId="77777777" w:rsidTr="00BD11A8">
        <w:tc>
          <w:tcPr>
            <w:tcW w:w="2394" w:type="dxa"/>
            <w:vAlign w:val="bottom"/>
          </w:tcPr>
          <w:p w14:paraId="298954AC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1`219HISH0392</w:t>
            </w:r>
          </w:p>
        </w:tc>
        <w:tc>
          <w:tcPr>
            <w:tcW w:w="2394" w:type="dxa"/>
            <w:vAlign w:val="bottom"/>
          </w:tcPr>
          <w:p w14:paraId="14821E0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D NAJIR HOSSAIN</w:t>
            </w:r>
          </w:p>
        </w:tc>
        <w:tc>
          <w:tcPr>
            <w:tcW w:w="2394" w:type="dxa"/>
            <w:vAlign w:val="bottom"/>
          </w:tcPr>
          <w:p w14:paraId="5EC6E0B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0EA69A3B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51EC1D7A" w14:textId="77777777" w:rsidTr="00BD11A8">
        <w:tc>
          <w:tcPr>
            <w:tcW w:w="2394" w:type="dxa"/>
            <w:vAlign w:val="bottom"/>
          </w:tcPr>
          <w:p w14:paraId="0A4AB07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93</w:t>
            </w:r>
          </w:p>
        </w:tc>
        <w:tc>
          <w:tcPr>
            <w:tcW w:w="2394" w:type="dxa"/>
            <w:vAlign w:val="bottom"/>
          </w:tcPr>
          <w:p w14:paraId="6E6095B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MD RAIHAN ALI</w:t>
            </w:r>
          </w:p>
        </w:tc>
        <w:tc>
          <w:tcPr>
            <w:tcW w:w="2394" w:type="dxa"/>
            <w:vAlign w:val="bottom"/>
          </w:tcPr>
          <w:p w14:paraId="0A5BF761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052E07C1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70008A2B" w14:textId="77777777" w:rsidTr="00BD11A8">
        <w:tc>
          <w:tcPr>
            <w:tcW w:w="2394" w:type="dxa"/>
            <w:vAlign w:val="bottom"/>
          </w:tcPr>
          <w:p w14:paraId="6A33AB2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94</w:t>
            </w:r>
          </w:p>
        </w:tc>
        <w:tc>
          <w:tcPr>
            <w:tcW w:w="2394" w:type="dxa"/>
            <w:vAlign w:val="bottom"/>
          </w:tcPr>
          <w:p w14:paraId="5B3A1591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MITALI SAHA</w:t>
            </w:r>
          </w:p>
        </w:tc>
        <w:tc>
          <w:tcPr>
            <w:tcW w:w="2394" w:type="dxa"/>
            <w:vAlign w:val="bottom"/>
          </w:tcPr>
          <w:p w14:paraId="5E5A351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45B29B67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1814E01B" w14:textId="77777777" w:rsidTr="00BD11A8">
        <w:tc>
          <w:tcPr>
            <w:tcW w:w="2394" w:type="dxa"/>
            <w:vAlign w:val="bottom"/>
          </w:tcPr>
          <w:p w14:paraId="5FC185F6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95</w:t>
            </w:r>
          </w:p>
        </w:tc>
        <w:tc>
          <w:tcPr>
            <w:tcW w:w="2394" w:type="dxa"/>
            <w:vAlign w:val="bottom"/>
          </w:tcPr>
          <w:p w14:paraId="1E3D0F6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HITOSH SINGHA</w:t>
            </w:r>
          </w:p>
        </w:tc>
        <w:tc>
          <w:tcPr>
            <w:tcW w:w="2394" w:type="dxa"/>
            <w:vAlign w:val="bottom"/>
          </w:tcPr>
          <w:p w14:paraId="27849E8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25C1D4FE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3629A621" w14:textId="77777777" w:rsidTr="00BD11A8">
        <w:tc>
          <w:tcPr>
            <w:tcW w:w="2394" w:type="dxa"/>
            <w:vAlign w:val="bottom"/>
          </w:tcPr>
          <w:p w14:paraId="73E6186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19HISH0396</w:t>
            </w:r>
          </w:p>
        </w:tc>
        <w:tc>
          <w:tcPr>
            <w:tcW w:w="2394" w:type="dxa"/>
            <w:vAlign w:val="bottom"/>
          </w:tcPr>
          <w:p w14:paraId="5D42911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F725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ON BASAK</w:t>
            </w:r>
          </w:p>
        </w:tc>
        <w:tc>
          <w:tcPr>
            <w:tcW w:w="2394" w:type="dxa"/>
            <w:vAlign w:val="bottom"/>
          </w:tcPr>
          <w:p w14:paraId="5DC4F466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67E0CD1C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  <w:tr w:rsidR="008B43F8" w:rsidRPr="003F7258" w14:paraId="195A3B52" w14:textId="77777777" w:rsidTr="00BD11A8">
        <w:tc>
          <w:tcPr>
            <w:tcW w:w="2394" w:type="dxa"/>
            <w:vAlign w:val="bottom"/>
          </w:tcPr>
          <w:p w14:paraId="76D71C99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  <w:vAlign w:val="bottom"/>
          </w:tcPr>
          <w:p w14:paraId="357106E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  <w:vAlign w:val="bottom"/>
          </w:tcPr>
          <w:p w14:paraId="4C22A65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94" w:type="dxa"/>
          </w:tcPr>
          <w:p w14:paraId="6854D41D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</w:tc>
      </w:tr>
    </w:tbl>
    <w:tbl>
      <w:tblPr>
        <w:tblW w:w="9468" w:type="dxa"/>
        <w:tblInd w:w="108" w:type="dxa"/>
        <w:tblLook w:val="04A0" w:firstRow="1" w:lastRow="0" w:firstColumn="1" w:lastColumn="0" w:noHBand="0" w:noVBand="1"/>
      </w:tblPr>
      <w:tblGrid>
        <w:gridCol w:w="635"/>
        <w:gridCol w:w="7417"/>
        <w:gridCol w:w="272"/>
        <w:gridCol w:w="1144"/>
      </w:tblGrid>
      <w:tr w:rsidR="00FD0B02" w:rsidRPr="003F7258" w14:paraId="156C0BC8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28A03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6B09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7F8DB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D96D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1F2A576B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C1AF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F4219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785BC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2502A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2D5F2C4D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5686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C246D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E49F5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8061B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3D0F09E7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34E6E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49E3D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7608E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EB9F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6DD64F04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BC647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23FB9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3834E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14523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0DFC0318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23D98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1D4D9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6080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D5E9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223FC2BF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F7315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EAB6C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09F3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1A691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10A5412D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EEA77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78DF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F235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ABB03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141183CB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2215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24516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4571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1E1D5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3CF5B5BE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9CD4C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5D28C" w14:textId="77777777" w:rsidR="008B43F8" w:rsidRPr="003F7258" w:rsidRDefault="008B43F8" w:rsidP="003F7258">
            <w:pPr>
              <w:rPr>
                <w:sz w:val="20"/>
                <w:szCs w:val="20"/>
              </w:rPr>
            </w:pPr>
          </w:p>
          <w:tbl>
            <w:tblPr>
              <w:tblW w:w="4974" w:type="dxa"/>
              <w:tblInd w:w="108" w:type="dxa"/>
              <w:tblLook w:val="04A0" w:firstRow="1" w:lastRow="0" w:firstColumn="1" w:lastColumn="0" w:noHBand="0" w:noVBand="1"/>
            </w:tblPr>
            <w:tblGrid>
              <w:gridCol w:w="960"/>
              <w:gridCol w:w="3034"/>
              <w:gridCol w:w="437"/>
              <w:gridCol w:w="1867"/>
            </w:tblGrid>
            <w:tr w:rsidR="008B43F8" w:rsidRPr="003F7258" w14:paraId="41BAA35D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AB1B1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14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B90E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432F3AA" w14:textId="77777777" w:rsidR="008B43F8" w:rsidRPr="003F7258" w:rsidRDefault="008B43F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8B43F8" w:rsidRPr="003F7258" w14:paraId="5D0282DB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1A022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                       </w:t>
                  </w:r>
                </w:p>
              </w:tc>
              <w:tc>
                <w:tcPr>
                  <w:tcW w:w="214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D0493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Group:C:Dr.KrishnoMohanMandal,State</w:t>
                  </w:r>
                  <w:proofErr w:type="spellEnd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Aided College Teacher</w:t>
                  </w: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1957051" w14:textId="77777777" w:rsidR="008B43F8" w:rsidRPr="003F7258" w:rsidRDefault="008B43F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8B43F8" w:rsidRPr="003F7258" w14:paraId="5ED04F15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62E49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7B89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A2375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333DA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34"/>
              <w:gridCol w:w="857"/>
              <w:gridCol w:w="3121"/>
              <w:gridCol w:w="1479"/>
            </w:tblGrid>
            <w:tr w:rsidR="008B43F8" w:rsidRPr="003F7258" w14:paraId="6CA5707C" w14:textId="77777777" w:rsidTr="008B43F8">
              <w:tc>
                <w:tcPr>
                  <w:tcW w:w="1905" w:type="dxa"/>
                </w:tcPr>
                <w:p w14:paraId="7876D3A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Name of Students</w:t>
                  </w:r>
                </w:p>
              </w:tc>
              <w:tc>
                <w:tcPr>
                  <w:tcW w:w="1335" w:type="dxa"/>
                </w:tcPr>
                <w:p w14:paraId="01A2DDFA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</w:tcPr>
                <w:p w14:paraId="602A82BB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Time ,</w:t>
                  </w:r>
                  <w:proofErr w:type="spellStart"/>
                  <w:r w:rsidRPr="003F7258">
                    <w:rPr>
                      <w:sz w:val="20"/>
                      <w:szCs w:val="20"/>
                    </w:rPr>
                    <w:t>Day,Topic</w:t>
                  </w:r>
                  <w:proofErr w:type="spellEnd"/>
                </w:p>
              </w:tc>
              <w:tc>
                <w:tcPr>
                  <w:tcW w:w="1690" w:type="dxa"/>
                </w:tcPr>
                <w:p w14:paraId="59E621A4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Topic</w:t>
                  </w:r>
                </w:p>
              </w:tc>
            </w:tr>
            <w:tr w:rsidR="00BD11A8" w:rsidRPr="003F7258" w14:paraId="580789C3" w14:textId="77777777" w:rsidTr="008B43F8">
              <w:tc>
                <w:tcPr>
                  <w:tcW w:w="1905" w:type="dxa"/>
                  <w:vAlign w:val="bottom"/>
                </w:tcPr>
                <w:p w14:paraId="21D9321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NAKIR HOSSAIN</w:t>
                  </w:r>
                </w:p>
              </w:tc>
              <w:tc>
                <w:tcPr>
                  <w:tcW w:w="1335" w:type="dxa"/>
                  <w:vAlign w:val="bottom"/>
                </w:tcPr>
                <w:p w14:paraId="24629B1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5E527FB" w14:textId="77777777" w:rsidR="008B43F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5.12.2022;16.12.2022;17.12.2022-4 P.M.-5 P.M.</w:t>
                  </w:r>
                </w:p>
              </w:tc>
              <w:tc>
                <w:tcPr>
                  <w:tcW w:w="1690" w:type="dxa"/>
                </w:tcPr>
                <w:p w14:paraId="733BCBD4" w14:textId="77777777" w:rsidR="008B43F8" w:rsidRPr="003F7258" w:rsidRDefault="00B9534B" w:rsidP="003F725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DC-9-Bengal renaissance, Revolt of 1857; Modern </w:t>
                  </w:r>
                  <w:proofErr w:type="spellStart"/>
                  <w:r>
                    <w:rPr>
                      <w:sz w:val="20"/>
                      <w:szCs w:val="20"/>
                    </w:rPr>
                    <w:t>Press;Young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Bengal Movement, Rajaram Mohan Ray, </w:t>
                  </w:r>
                  <w:proofErr w:type="spellStart"/>
                  <w:r>
                    <w:rPr>
                      <w:sz w:val="20"/>
                      <w:szCs w:val="20"/>
                    </w:rPr>
                    <w:t>Iswar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Chandra Vidyasagar</w:t>
                  </w:r>
                </w:p>
              </w:tc>
            </w:tr>
            <w:tr w:rsidR="00BD11A8" w:rsidRPr="003F7258" w14:paraId="6BAAAB4B" w14:textId="77777777" w:rsidTr="008B43F8">
              <w:tc>
                <w:tcPr>
                  <w:tcW w:w="1905" w:type="dxa"/>
                  <w:vAlign w:val="bottom"/>
                </w:tcPr>
                <w:p w14:paraId="343CE08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NISHA BISW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1E7E30A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A1C299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57459ED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1C2D34BD" w14:textId="77777777" w:rsidTr="008B43F8">
              <w:tc>
                <w:tcPr>
                  <w:tcW w:w="1905" w:type="dxa"/>
                  <w:vAlign w:val="bottom"/>
                </w:tcPr>
                <w:p w14:paraId="0D7A400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NITYANANDA GHOSH</w:t>
                  </w:r>
                </w:p>
              </w:tc>
              <w:tc>
                <w:tcPr>
                  <w:tcW w:w="1335" w:type="dxa"/>
                  <w:vAlign w:val="bottom"/>
                </w:tcPr>
                <w:p w14:paraId="25F80A7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7B6459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69924FF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D8B08A6" w14:textId="77777777" w:rsidTr="008B43F8">
              <w:tc>
                <w:tcPr>
                  <w:tcW w:w="1905" w:type="dxa"/>
                  <w:vAlign w:val="bottom"/>
                </w:tcPr>
                <w:p w14:paraId="0D4CF1E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OBAIDUR RAHAMAN</w:t>
                  </w:r>
                </w:p>
              </w:tc>
              <w:tc>
                <w:tcPr>
                  <w:tcW w:w="1335" w:type="dxa"/>
                  <w:vAlign w:val="bottom"/>
                </w:tcPr>
                <w:p w14:paraId="5BEA04E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BCC3DFC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2572BB60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5DBD8135" w14:textId="77777777" w:rsidTr="008B43F8">
              <w:tc>
                <w:tcPr>
                  <w:tcW w:w="1905" w:type="dxa"/>
                  <w:vAlign w:val="bottom"/>
                </w:tcPr>
                <w:p w14:paraId="19D799A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ABITRA BARMAN</w:t>
                  </w:r>
                </w:p>
              </w:tc>
              <w:tc>
                <w:tcPr>
                  <w:tcW w:w="1335" w:type="dxa"/>
                  <w:vAlign w:val="bottom"/>
                </w:tcPr>
                <w:p w14:paraId="7F2F65B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85E6F4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9DFE769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51003705" w14:textId="77777777" w:rsidTr="008B43F8">
              <w:tc>
                <w:tcPr>
                  <w:tcW w:w="1905" w:type="dxa"/>
                  <w:vAlign w:val="bottom"/>
                </w:tcPr>
                <w:p w14:paraId="4A12B4D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ANKAJ GHOSH</w:t>
                  </w:r>
                </w:p>
              </w:tc>
              <w:tc>
                <w:tcPr>
                  <w:tcW w:w="1335" w:type="dxa"/>
                  <w:vAlign w:val="bottom"/>
                </w:tcPr>
                <w:p w14:paraId="4AB01C6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13E912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852868A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6006714A" w14:textId="77777777" w:rsidTr="008B43F8">
              <w:tc>
                <w:tcPr>
                  <w:tcW w:w="1905" w:type="dxa"/>
                  <w:vAlign w:val="bottom"/>
                </w:tcPr>
                <w:p w14:paraId="104BA15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ARTHO MANI</w:t>
                  </w:r>
                </w:p>
              </w:tc>
              <w:tc>
                <w:tcPr>
                  <w:tcW w:w="1335" w:type="dxa"/>
                  <w:vAlign w:val="bottom"/>
                </w:tcPr>
                <w:p w14:paraId="40788CD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BC0344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7A35526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2F4B33B8" w14:textId="77777777" w:rsidTr="008B43F8">
              <w:tc>
                <w:tcPr>
                  <w:tcW w:w="1905" w:type="dxa"/>
                  <w:vAlign w:val="bottom"/>
                </w:tcPr>
                <w:p w14:paraId="7234FF9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AYEL GHOSH</w:t>
                  </w:r>
                </w:p>
              </w:tc>
              <w:tc>
                <w:tcPr>
                  <w:tcW w:w="1335" w:type="dxa"/>
                  <w:vAlign w:val="bottom"/>
                </w:tcPr>
                <w:p w14:paraId="763E50A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4FA8AF7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5606D3B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11F274F9" w14:textId="77777777" w:rsidTr="008B43F8">
              <w:tc>
                <w:tcPr>
                  <w:tcW w:w="1905" w:type="dxa"/>
                  <w:vAlign w:val="bottom"/>
                </w:tcPr>
                <w:p w14:paraId="730BF80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HULIKAGHOSH</w:t>
                  </w:r>
                </w:p>
              </w:tc>
              <w:tc>
                <w:tcPr>
                  <w:tcW w:w="1335" w:type="dxa"/>
                  <w:vAlign w:val="bottom"/>
                </w:tcPr>
                <w:p w14:paraId="2D370AB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3A411F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850E1C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46358CB3" w14:textId="77777777" w:rsidTr="008B43F8">
              <w:tc>
                <w:tcPr>
                  <w:tcW w:w="1905" w:type="dxa"/>
                  <w:vAlign w:val="bottom"/>
                </w:tcPr>
                <w:p w14:paraId="1D7E3A9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INKI HALDER</w:t>
                  </w:r>
                </w:p>
              </w:tc>
              <w:tc>
                <w:tcPr>
                  <w:tcW w:w="1335" w:type="dxa"/>
                  <w:vAlign w:val="bottom"/>
                </w:tcPr>
                <w:p w14:paraId="0E9A8D4C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A2B594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C0DBDC2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EBF7EB3" w14:textId="77777777" w:rsidTr="008B43F8">
              <w:tc>
                <w:tcPr>
                  <w:tcW w:w="1905" w:type="dxa"/>
                  <w:vAlign w:val="bottom"/>
                </w:tcPr>
                <w:p w14:paraId="0F6384F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OULAMI 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77F1050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45B66DC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71860D77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427C5649" w14:textId="77777777" w:rsidTr="008B43F8">
              <w:tc>
                <w:tcPr>
                  <w:tcW w:w="1905" w:type="dxa"/>
                  <w:vAlign w:val="bottom"/>
                </w:tcPr>
                <w:p w14:paraId="536C653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RITI BASAK</w:t>
                  </w:r>
                </w:p>
              </w:tc>
              <w:tc>
                <w:tcPr>
                  <w:tcW w:w="1335" w:type="dxa"/>
                  <w:vAlign w:val="bottom"/>
                </w:tcPr>
                <w:p w14:paraId="007457D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A5B5B1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DC1E50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474F3DBE" w14:textId="77777777" w:rsidTr="008B43F8">
              <w:tc>
                <w:tcPr>
                  <w:tcW w:w="1905" w:type="dxa"/>
                  <w:vAlign w:val="bottom"/>
                </w:tcPr>
                <w:p w14:paraId="3706FFD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PRITI MANDAL</w:t>
                  </w:r>
                </w:p>
              </w:tc>
              <w:tc>
                <w:tcPr>
                  <w:tcW w:w="1335" w:type="dxa"/>
                  <w:vAlign w:val="bottom"/>
                </w:tcPr>
                <w:p w14:paraId="2290D1D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8CEE19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23B08E49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5E96FB66" w14:textId="77777777" w:rsidTr="008B43F8">
              <w:tc>
                <w:tcPr>
                  <w:tcW w:w="1905" w:type="dxa"/>
                  <w:vAlign w:val="bottom"/>
                </w:tcPr>
                <w:p w14:paraId="460076D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PRITOM KUMAR </w:t>
                  </w: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lastRenderedPageBreak/>
                    <w:t>SARKAR</w:t>
                  </w:r>
                </w:p>
              </w:tc>
              <w:tc>
                <w:tcPr>
                  <w:tcW w:w="1335" w:type="dxa"/>
                  <w:vAlign w:val="bottom"/>
                </w:tcPr>
                <w:p w14:paraId="1ADC07A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61D3FB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2B225155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09E83BC" w14:textId="77777777" w:rsidTr="008B43F8">
              <w:tc>
                <w:tcPr>
                  <w:tcW w:w="1905" w:type="dxa"/>
                  <w:vAlign w:val="bottom"/>
                </w:tcPr>
                <w:p w14:paraId="613769D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RAJU SK</w:t>
                  </w:r>
                </w:p>
              </w:tc>
              <w:tc>
                <w:tcPr>
                  <w:tcW w:w="1335" w:type="dxa"/>
                  <w:vAlign w:val="bottom"/>
                </w:tcPr>
                <w:p w14:paraId="25E5667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C9947A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F5FFDF5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F17E1A0" w14:textId="77777777" w:rsidTr="008B43F8">
              <w:tc>
                <w:tcPr>
                  <w:tcW w:w="1905" w:type="dxa"/>
                  <w:vAlign w:val="bottom"/>
                </w:tcPr>
                <w:p w14:paraId="4C30941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RAKHI SARKAR</w:t>
                  </w:r>
                </w:p>
              </w:tc>
              <w:tc>
                <w:tcPr>
                  <w:tcW w:w="1335" w:type="dxa"/>
                  <w:vAlign w:val="bottom"/>
                </w:tcPr>
                <w:p w14:paraId="7EAD490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8D7B79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6AABCBF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208111D" w14:textId="77777777" w:rsidTr="008B43F8">
              <w:tc>
                <w:tcPr>
                  <w:tcW w:w="1905" w:type="dxa"/>
                  <w:vAlign w:val="bottom"/>
                </w:tcPr>
                <w:p w14:paraId="123782B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RUKSENA KHATUN</w:t>
                  </w:r>
                </w:p>
              </w:tc>
              <w:tc>
                <w:tcPr>
                  <w:tcW w:w="1335" w:type="dxa"/>
                  <w:vAlign w:val="bottom"/>
                </w:tcPr>
                <w:p w14:paraId="769EFDF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4C82229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77581F9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6222C31B" w14:textId="77777777" w:rsidTr="008B43F8">
              <w:tc>
                <w:tcPr>
                  <w:tcW w:w="1905" w:type="dxa"/>
                  <w:vAlign w:val="bottom"/>
                </w:tcPr>
                <w:p w14:paraId="7A854F5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SABANA KHATUN</w:t>
                  </w:r>
                </w:p>
              </w:tc>
              <w:tc>
                <w:tcPr>
                  <w:tcW w:w="1335" w:type="dxa"/>
                  <w:vAlign w:val="bottom"/>
                </w:tcPr>
                <w:p w14:paraId="6741933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9B9CAA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7A00D15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941F8D0" w14:textId="77777777" w:rsidTr="008B43F8">
              <w:tc>
                <w:tcPr>
                  <w:tcW w:w="1905" w:type="dxa"/>
                  <w:vAlign w:val="bottom"/>
                </w:tcPr>
                <w:p w14:paraId="6AA3D2E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SK.WASIM</w:t>
                  </w:r>
                </w:p>
              </w:tc>
              <w:tc>
                <w:tcPr>
                  <w:tcW w:w="1335" w:type="dxa"/>
                  <w:vAlign w:val="bottom"/>
                </w:tcPr>
                <w:p w14:paraId="29DEB79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03512BC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F1CA710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1FB63AEE" w14:textId="77777777" w:rsidTr="008B43F8">
              <w:tc>
                <w:tcPr>
                  <w:tcW w:w="1905" w:type="dxa"/>
                  <w:vAlign w:val="bottom"/>
                </w:tcPr>
                <w:p w14:paraId="32F321E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SISIR GHOSH</w:t>
                  </w:r>
                </w:p>
              </w:tc>
              <w:tc>
                <w:tcPr>
                  <w:tcW w:w="1335" w:type="dxa"/>
                  <w:vAlign w:val="bottom"/>
                </w:tcPr>
                <w:p w14:paraId="3468425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1EC57F3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9AD12C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0F79C47F" w14:textId="77777777" w:rsidTr="008B43F8">
              <w:tc>
                <w:tcPr>
                  <w:tcW w:w="1905" w:type="dxa"/>
                  <w:vAlign w:val="bottom"/>
                </w:tcPr>
                <w:p w14:paraId="2CFF7FB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SNIGHDHA SARKAR</w:t>
                  </w:r>
                </w:p>
              </w:tc>
              <w:tc>
                <w:tcPr>
                  <w:tcW w:w="1335" w:type="dxa"/>
                  <w:vAlign w:val="bottom"/>
                </w:tcPr>
                <w:p w14:paraId="60D4A09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820E73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1540613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15ECA719" w14:textId="77777777" w:rsidTr="008B43F8">
              <w:tc>
                <w:tcPr>
                  <w:tcW w:w="1905" w:type="dxa"/>
                  <w:vAlign w:val="bottom"/>
                </w:tcPr>
                <w:p w14:paraId="4D73FB7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SUCHITRA 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758262C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6142EF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F5B2022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tbl>
            <w:tblPr>
              <w:tblW w:w="4974" w:type="dxa"/>
              <w:tblInd w:w="108" w:type="dxa"/>
              <w:tblLook w:val="04A0" w:firstRow="1" w:lastRow="0" w:firstColumn="1" w:lastColumn="0" w:noHBand="0" w:noVBand="1"/>
            </w:tblPr>
            <w:tblGrid>
              <w:gridCol w:w="960"/>
              <w:gridCol w:w="1925"/>
              <w:gridCol w:w="277"/>
              <w:gridCol w:w="1867"/>
            </w:tblGrid>
            <w:tr w:rsidR="008B43F8" w:rsidRPr="003F7258" w14:paraId="27C0C1E0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D32F8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D3A99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1D9AE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CCB82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28DA79D4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0907B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3B00D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40DE5DB4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1DC1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445E2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9E7F7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4A1C2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06DF25F4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999C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AB9A1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4C06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169A7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3732B0D9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FC5E7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7F49B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8EEF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B629B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61607ED1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734D2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23AC6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599A4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40F01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3CC4FD62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EFAB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417F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D7ED3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74EC0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FD0B02" w:rsidRPr="003F7258" w14:paraId="5F84ADD4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6613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DE00F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994B6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AEE4C" w14:textId="77777777" w:rsidR="00FD0B02" w:rsidRPr="003F7258" w:rsidRDefault="00FD0B02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72023ACD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7E2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D535F" w14:textId="77777777" w:rsidR="008B43F8" w:rsidRPr="003F7258" w:rsidRDefault="008B43F8" w:rsidP="003F7258">
            <w:pPr>
              <w:rPr>
                <w:sz w:val="20"/>
                <w:szCs w:val="20"/>
              </w:rPr>
            </w:pPr>
            <w:r w:rsidRPr="003F7258">
              <w:rPr>
                <w:noProof/>
                <w:sz w:val="20"/>
                <w:szCs w:val="20"/>
              </w:rPr>
              <w:drawing>
                <wp:inline distT="0" distB="0" distL="0" distR="0" wp14:anchorId="694AFEA2" wp14:editId="7D176E41">
                  <wp:extent cx="4913434" cy="439595"/>
                  <wp:effectExtent l="19050" t="0" r="1466" b="0"/>
                  <wp:docPr id="4" name="Picture 1" descr="principa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principal.jp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4065" cy="443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4974" w:type="dxa"/>
              <w:tblInd w:w="108" w:type="dxa"/>
              <w:tblLook w:val="04A0" w:firstRow="1" w:lastRow="0" w:firstColumn="1" w:lastColumn="0" w:noHBand="0" w:noVBand="1"/>
            </w:tblPr>
            <w:tblGrid>
              <w:gridCol w:w="960"/>
              <w:gridCol w:w="2313"/>
              <w:gridCol w:w="333"/>
              <w:gridCol w:w="1867"/>
            </w:tblGrid>
            <w:tr w:rsidR="008B43F8" w:rsidRPr="003F7258" w14:paraId="074FFB12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6415A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14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9F098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63E18F3" w14:textId="77777777" w:rsidR="008B43F8" w:rsidRPr="003F7258" w:rsidRDefault="008B43F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8B43F8" w:rsidRPr="003F7258" w14:paraId="4D056E06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F9E6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                       </w:t>
                  </w:r>
                </w:p>
              </w:tc>
              <w:tc>
                <w:tcPr>
                  <w:tcW w:w="214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4BDBF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Group:D:ArunimaGhosh,State</w:t>
                  </w:r>
                  <w:proofErr w:type="spellEnd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Aided College Teacher</w:t>
                  </w: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E423558" w14:textId="77777777" w:rsidR="008B43F8" w:rsidRPr="003F7258" w:rsidRDefault="008B43F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8B43F8" w:rsidRPr="003F7258" w14:paraId="6843E809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5ABC2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164E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B812D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7625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05"/>
              <w:gridCol w:w="1335"/>
              <w:gridCol w:w="2155"/>
              <w:gridCol w:w="1690"/>
            </w:tblGrid>
            <w:tr w:rsidR="008B43F8" w:rsidRPr="003F7258" w14:paraId="007B8379" w14:textId="77777777" w:rsidTr="00BD11A8">
              <w:tc>
                <w:tcPr>
                  <w:tcW w:w="1905" w:type="dxa"/>
                </w:tcPr>
                <w:p w14:paraId="1029920A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Name of Students</w:t>
                  </w:r>
                </w:p>
              </w:tc>
              <w:tc>
                <w:tcPr>
                  <w:tcW w:w="1335" w:type="dxa"/>
                </w:tcPr>
                <w:p w14:paraId="25D44B46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</w:tcPr>
                <w:p w14:paraId="5C587466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Time ,</w:t>
                  </w:r>
                  <w:proofErr w:type="spellStart"/>
                  <w:r w:rsidRPr="003F7258">
                    <w:rPr>
                      <w:sz w:val="20"/>
                      <w:szCs w:val="20"/>
                    </w:rPr>
                    <w:t>Day,Topic</w:t>
                  </w:r>
                  <w:proofErr w:type="spellEnd"/>
                </w:p>
              </w:tc>
              <w:tc>
                <w:tcPr>
                  <w:tcW w:w="1690" w:type="dxa"/>
                </w:tcPr>
                <w:p w14:paraId="48766131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Topic</w:t>
                  </w:r>
                </w:p>
              </w:tc>
            </w:tr>
            <w:tr w:rsidR="008B43F8" w:rsidRPr="003F7258" w14:paraId="0A9D891C" w14:textId="77777777" w:rsidTr="00BD11A8">
              <w:tc>
                <w:tcPr>
                  <w:tcW w:w="1905" w:type="dxa"/>
                  <w:vAlign w:val="bottom"/>
                </w:tcPr>
                <w:p w14:paraId="1D6F774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TAIMUR RAHAMAN</w:t>
                  </w:r>
                </w:p>
              </w:tc>
              <w:tc>
                <w:tcPr>
                  <w:tcW w:w="1335" w:type="dxa"/>
                  <w:vAlign w:val="bottom"/>
                </w:tcPr>
                <w:p w14:paraId="58407D3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D11A8AD" w14:textId="77777777" w:rsidR="008B43F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27.12.2022;28.12.2022-4 P.M.-5 P.M.</w:t>
                  </w:r>
                </w:p>
              </w:tc>
              <w:tc>
                <w:tcPr>
                  <w:tcW w:w="1690" w:type="dxa"/>
                </w:tcPr>
                <w:p w14:paraId="6980BB47" w14:textId="77777777" w:rsidR="008B43F8" w:rsidRPr="003F7258" w:rsidRDefault="00B9534B" w:rsidP="003F725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DC-10- Beginning of Indian Nationalism, Extremist Movement; </w:t>
                  </w:r>
                  <w:r w:rsidR="00483773">
                    <w:rPr>
                      <w:sz w:val="20"/>
                      <w:szCs w:val="20"/>
                    </w:rPr>
                    <w:t>Indian National Congress</w:t>
                  </w:r>
                </w:p>
              </w:tc>
            </w:tr>
            <w:tr w:rsidR="008B43F8" w:rsidRPr="003F7258" w14:paraId="3CC7CF6E" w14:textId="77777777" w:rsidTr="00BD11A8">
              <w:tc>
                <w:tcPr>
                  <w:tcW w:w="1905" w:type="dxa"/>
                  <w:vAlign w:val="bottom"/>
                </w:tcPr>
                <w:p w14:paraId="58A1A36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BHIJIT BASAK</w:t>
                  </w:r>
                </w:p>
              </w:tc>
              <w:tc>
                <w:tcPr>
                  <w:tcW w:w="1335" w:type="dxa"/>
                  <w:vAlign w:val="bottom"/>
                </w:tcPr>
                <w:p w14:paraId="4C05A08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EEBF7D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D8EDD2D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23BD9D90" w14:textId="77777777" w:rsidTr="00BD11A8">
              <w:tc>
                <w:tcPr>
                  <w:tcW w:w="1905" w:type="dxa"/>
                  <w:vAlign w:val="bottom"/>
                </w:tcPr>
                <w:p w14:paraId="586D7EC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DHIR HALDER</w:t>
                  </w:r>
                </w:p>
              </w:tc>
              <w:tc>
                <w:tcPr>
                  <w:tcW w:w="1335" w:type="dxa"/>
                  <w:vAlign w:val="bottom"/>
                </w:tcPr>
                <w:p w14:paraId="7BA4C37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AEBE17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6361482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02D0D422" w14:textId="77777777" w:rsidTr="00BD11A8">
              <w:tc>
                <w:tcPr>
                  <w:tcW w:w="1905" w:type="dxa"/>
                  <w:vAlign w:val="bottom"/>
                </w:tcPr>
                <w:p w14:paraId="3C526B1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DITYA RAY</w:t>
                  </w:r>
                </w:p>
              </w:tc>
              <w:tc>
                <w:tcPr>
                  <w:tcW w:w="1335" w:type="dxa"/>
                  <w:vAlign w:val="bottom"/>
                </w:tcPr>
                <w:p w14:paraId="40E319A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35C4D1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70696B7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75440E9C" w14:textId="77777777" w:rsidTr="00BD11A8">
              <w:tc>
                <w:tcPr>
                  <w:tcW w:w="1905" w:type="dxa"/>
                  <w:vAlign w:val="bottom"/>
                </w:tcPr>
                <w:p w14:paraId="2066D42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AKASH </w:t>
                  </w:r>
                  <w:proofErr w:type="spellStart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MANDAl</w:t>
                  </w:r>
                  <w:proofErr w:type="spellEnd"/>
                </w:p>
              </w:tc>
              <w:tc>
                <w:tcPr>
                  <w:tcW w:w="1335" w:type="dxa"/>
                  <w:vAlign w:val="bottom"/>
                </w:tcPr>
                <w:p w14:paraId="23E6823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D1D52F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9058ECC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3B8B270" w14:textId="77777777" w:rsidTr="00BD11A8">
              <w:tc>
                <w:tcPr>
                  <w:tcW w:w="1905" w:type="dxa"/>
                  <w:vAlign w:val="bottom"/>
                </w:tcPr>
                <w:p w14:paraId="4EF1631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KHI BISW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1D73634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EB3EF7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7F74257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2252AB40" w14:textId="77777777" w:rsidTr="00BD11A8">
              <w:tc>
                <w:tcPr>
                  <w:tcW w:w="1905" w:type="dxa"/>
                  <w:vAlign w:val="bottom"/>
                </w:tcPr>
                <w:p w14:paraId="4FA23A5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AMAL RABI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1DA4282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DA4CA7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75F710F6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2237C312" w14:textId="77777777" w:rsidTr="00BD11A8">
              <w:tc>
                <w:tcPr>
                  <w:tcW w:w="1905" w:type="dxa"/>
                  <w:vAlign w:val="bottom"/>
                </w:tcPr>
                <w:p w14:paraId="58806FB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MRIT RAJBANSHI</w:t>
                  </w:r>
                </w:p>
              </w:tc>
              <w:tc>
                <w:tcPr>
                  <w:tcW w:w="1335" w:type="dxa"/>
                  <w:vAlign w:val="bottom"/>
                </w:tcPr>
                <w:p w14:paraId="524ACBE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1A7CF92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76FAC74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18C64A88" w14:textId="77777777" w:rsidTr="00BD11A8">
              <w:tc>
                <w:tcPr>
                  <w:tcW w:w="1905" w:type="dxa"/>
                  <w:vAlign w:val="bottom"/>
                </w:tcPr>
                <w:p w14:paraId="504356B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ANAMIKA RAJBANSHI</w:t>
                  </w:r>
                </w:p>
              </w:tc>
              <w:tc>
                <w:tcPr>
                  <w:tcW w:w="1335" w:type="dxa"/>
                  <w:vAlign w:val="bottom"/>
                </w:tcPr>
                <w:p w14:paraId="426287C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8FF498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4B4023A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1CDB5691" w14:textId="77777777" w:rsidTr="00BD11A8">
              <w:tc>
                <w:tcPr>
                  <w:tcW w:w="1905" w:type="dxa"/>
                  <w:vAlign w:val="bottom"/>
                </w:tcPr>
                <w:p w14:paraId="0A26069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ANJALI KHATUN</w:t>
                  </w:r>
                </w:p>
              </w:tc>
              <w:tc>
                <w:tcPr>
                  <w:tcW w:w="1335" w:type="dxa"/>
                  <w:vAlign w:val="bottom"/>
                </w:tcPr>
                <w:p w14:paraId="6FD8B29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7491B5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7AAB68AB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7183BC2" w14:textId="77777777" w:rsidTr="00BD11A8">
              <w:tc>
                <w:tcPr>
                  <w:tcW w:w="1905" w:type="dxa"/>
                  <w:vAlign w:val="bottom"/>
                </w:tcPr>
                <w:p w14:paraId="2594C8A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RIF SK</w:t>
                  </w:r>
                </w:p>
              </w:tc>
              <w:tc>
                <w:tcPr>
                  <w:tcW w:w="1335" w:type="dxa"/>
                  <w:vAlign w:val="bottom"/>
                </w:tcPr>
                <w:p w14:paraId="57E174B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F46B0F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5FF1D69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A1E1060" w14:textId="77777777" w:rsidTr="00BD11A8">
              <w:tc>
                <w:tcPr>
                  <w:tcW w:w="1905" w:type="dxa"/>
                  <w:vAlign w:val="bottom"/>
                </w:tcPr>
                <w:p w14:paraId="37B9498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AROBINDO GHOSH</w:t>
                  </w:r>
                </w:p>
              </w:tc>
              <w:tc>
                <w:tcPr>
                  <w:tcW w:w="1335" w:type="dxa"/>
                  <w:vAlign w:val="bottom"/>
                </w:tcPr>
                <w:p w14:paraId="5A47C2B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E07046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E400C21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196B68E" w14:textId="77777777" w:rsidTr="00BD11A8">
              <w:tc>
                <w:tcPr>
                  <w:tcW w:w="1905" w:type="dxa"/>
                  <w:vAlign w:val="bottom"/>
                </w:tcPr>
                <w:p w14:paraId="2E670A2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SIF IQBAL</w:t>
                  </w:r>
                </w:p>
              </w:tc>
              <w:tc>
                <w:tcPr>
                  <w:tcW w:w="1335" w:type="dxa"/>
                  <w:vAlign w:val="bottom"/>
                </w:tcPr>
                <w:p w14:paraId="41FDDE8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434F934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ED1CC47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052E73C3" w14:textId="77777777" w:rsidTr="00BD11A8">
              <w:tc>
                <w:tcPr>
                  <w:tcW w:w="1905" w:type="dxa"/>
                  <w:vAlign w:val="bottom"/>
                </w:tcPr>
                <w:p w14:paraId="7DE63B9A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SUCHITRA 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048970D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7BBBA1C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7DF8642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13E8F594" w14:textId="77777777" w:rsidTr="00BD11A8">
              <w:tc>
                <w:tcPr>
                  <w:tcW w:w="1905" w:type="dxa"/>
                  <w:vAlign w:val="bottom"/>
                </w:tcPr>
                <w:p w14:paraId="621BB4E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lastRenderedPageBreak/>
                    <w:t>TAMA BAIDYA</w:t>
                  </w:r>
                </w:p>
              </w:tc>
              <w:tc>
                <w:tcPr>
                  <w:tcW w:w="1335" w:type="dxa"/>
                  <w:vAlign w:val="bottom"/>
                </w:tcPr>
                <w:p w14:paraId="5BF7596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B2CD42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1D49871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0FEC94FF" w14:textId="77777777" w:rsidTr="00BD11A8">
              <w:tc>
                <w:tcPr>
                  <w:tcW w:w="1905" w:type="dxa"/>
                  <w:vAlign w:val="bottom"/>
                </w:tcPr>
                <w:p w14:paraId="6B21F00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TOUHN HOSSAIN</w:t>
                  </w:r>
                </w:p>
              </w:tc>
              <w:tc>
                <w:tcPr>
                  <w:tcW w:w="1335" w:type="dxa"/>
                  <w:vAlign w:val="bottom"/>
                </w:tcPr>
                <w:p w14:paraId="10021E6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C55119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26907BDD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0B56692" w14:textId="77777777" w:rsidTr="00BD11A8">
              <w:tc>
                <w:tcPr>
                  <w:tcW w:w="1905" w:type="dxa"/>
                  <w:vAlign w:val="bottom"/>
                </w:tcPr>
                <w:p w14:paraId="021CA79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UTTAM MANDAL</w:t>
                  </w:r>
                </w:p>
              </w:tc>
              <w:tc>
                <w:tcPr>
                  <w:tcW w:w="1335" w:type="dxa"/>
                  <w:vAlign w:val="bottom"/>
                </w:tcPr>
                <w:p w14:paraId="20564B7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999AE2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7BB1F8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2DAF82E5" w14:textId="77777777" w:rsidTr="00BD11A8">
              <w:tc>
                <w:tcPr>
                  <w:tcW w:w="1905" w:type="dxa"/>
                  <w:vAlign w:val="bottom"/>
                </w:tcPr>
                <w:p w14:paraId="3A2CB16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WRICK KUMAR 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5F9F79E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413EAC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B21E08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8F001BD" w14:textId="77777777" w:rsidTr="00BD11A8">
              <w:tc>
                <w:tcPr>
                  <w:tcW w:w="1905" w:type="dxa"/>
                  <w:vAlign w:val="bottom"/>
                </w:tcPr>
                <w:p w14:paraId="413D5B9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KALYAN RAJBANSHI</w:t>
                  </w:r>
                </w:p>
              </w:tc>
              <w:tc>
                <w:tcPr>
                  <w:tcW w:w="1335" w:type="dxa"/>
                  <w:vAlign w:val="bottom"/>
                </w:tcPr>
                <w:p w14:paraId="69EF85D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4EFA9E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956FB36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C3EC5AF" w14:textId="77777777" w:rsidTr="00BD11A8">
              <w:tc>
                <w:tcPr>
                  <w:tcW w:w="1905" w:type="dxa"/>
                  <w:vAlign w:val="bottom"/>
                </w:tcPr>
                <w:p w14:paraId="6A7F6F3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TAIMUR RAHAMAN</w:t>
                  </w:r>
                </w:p>
              </w:tc>
              <w:tc>
                <w:tcPr>
                  <w:tcW w:w="1335" w:type="dxa"/>
                  <w:vAlign w:val="bottom"/>
                </w:tcPr>
                <w:p w14:paraId="35D9D29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06FD2C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CF4F3ED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C4BD4C3" w14:textId="77777777" w:rsidTr="00BD11A8">
              <w:tc>
                <w:tcPr>
                  <w:tcW w:w="1905" w:type="dxa"/>
                  <w:vAlign w:val="bottom"/>
                </w:tcPr>
                <w:p w14:paraId="4F328FC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BHIJIT BASAK</w:t>
                  </w:r>
                </w:p>
              </w:tc>
              <w:tc>
                <w:tcPr>
                  <w:tcW w:w="1335" w:type="dxa"/>
                  <w:vAlign w:val="bottom"/>
                </w:tcPr>
                <w:p w14:paraId="61C3CBB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F6C262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30119E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6068E5B2" w14:textId="77777777" w:rsidTr="00BD11A8">
              <w:tc>
                <w:tcPr>
                  <w:tcW w:w="1905" w:type="dxa"/>
                  <w:vAlign w:val="bottom"/>
                </w:tcPr>
                <w:p w14:paraId="442E23D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ADHIR HALDER</w:t>
                  </w:r>
                </w:p>
              </w:tc>
              <w:tc>
                <w:tcPr>
                  <w:tcW w:w="1335" w:type="dxa"/>
                  <w:vAlign w:val="bottom"/>
                </w:tcPr>
                <w:p w14:paraId="3922CC1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6FD9E4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4AACC0AF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tbl>
            <w:tblPr>
              <w:tblW w:w="4974" w:type="dxa"/>
              <w:tblInd w:w="108" w:type="dxa"/>
              <w:tblLook w:val="04A0" w:firstRow="1" w:lastRow="0" w:firstColumn="1" w:lastColumn="0" w:noHBand="0" w:noVBand="1"/>
            </w:tblPr>
            <w:tblGrid>
              <w:gridCol w:w="960"/>
              <w:gridCol w:w="1925"/>
              <w:gridCol w:w="277"/>
              <w:gridCol w:w="1867"/>
            </w:tblGrid>
            <w:tr w:rsidR="008B43F8" w:rsidRPr="003F7258" w14:paraId="372D4B63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40BBA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6ABA6C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7E9E2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85D44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5FB1D32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763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A80F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1EBF28FD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6B7B8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2E16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D811B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EE976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6EC5BA76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4329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501E1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CB5D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77239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58DD9218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4531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E3A4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6DBC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79FE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6CEC8435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A794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AD15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CB8F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9979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28D889FD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8C982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75B91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8D44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1709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5B43B512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80F6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A0CE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CA70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5244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8B43F8" w:rsidRPr="003F7258" w14:paraId="52BD3079" w14:textId="77777777" w:rsidTr="008B43F8">
        <w:trPr>
          <w:trHeight w:val="300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6607C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52EE" w14:textId="77777777" w:rsidR="008B43F8" w:rsidRPr="003F7258" w:rsidRDefault="008B43F8" w:rsidP="003F7258">
            <w:pPr>
              <w:rPr>
                <w:sz w:val="20"/>
                <w:szCs w:val="20"/>
              </w:rPr>
            </w:pPr>
            <w:r w:rsidRPr="003F7258">
              <w:rPr>
                <w:noProof/>
                <w:sz w:val="20"/>
                <w:szCs w:val="20"/>
              </w:rPr>
              <w:drawing>
                <wp:inline distT="0" distB="0" distL="0" distR="0" wp14:anchorId="06EDB8EA" wp14:editId="68DBA1E0">
                  <wp:extent cx="4913434" cy="439595"/>
                  <wp:effectExtent l="19050" t="0" r="1466" b="0"/>
                  <wp:docPr id="5" name="Picture 1" descr="principa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principal.jp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4065" cy="443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4974" w:type="dxa"/>
              <w:tblInd w:w="108" w:type="dxa"/>
              <w:tblLook w:val="04A0" w:firstRow="1" w:lastRow="0" w:firstColumn="1" w:lastColumn="0" w:noHBand="0" w:noVBand="1"/>
            </w:tblPr>
            <w:tblGrid>
              <w:gridCol w:w="960"/>
              <w:gridCol w:w="2269"/>
              <w:gridCol w:w="326"/>
              <w:gridCol w:w="1867"/>
            </w:tblGrid>
            <w:tr w:rsidR="008B43F8" w:rsidRPr="003F7258" w14:paraId="744F7918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EA652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14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376A3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4F208FC" w14:textId="77777777" w:rsidR="008B43F8" w:rsidRPr="003F7258" w:rsidRDefault="008B43F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8B43F8" w:rsidRPr="003F7258" w14:paraId="574DE4C9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58DD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                       </w:t>
                  </w:r>
                </w:p>
              </w:tc>
              <w:tc>
                <w:tcPr>
                  <w:tcW w:w="214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7F88B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proofErr w:type="spellStart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Group:E:SayantiPandey,State</w:t>
                  </w:r>
                  <w:proofErr w:type="spellEnd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Aided College Teacher</w:t>
                  </w: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3AB8D06" w14:textId="77777777" w:rsidR="008B43F8" w:rsidRPr="003F7258" w:rsidRDefault="008B43F8" w:rsidP="003F7258">
                  <w:pPr>
                    <w:rPr>
                      <w:rFonts w:ascii="Arial" w:eastAsia="Times New Roman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  <w:tr w:rsidR="008B43F8" w:rsidRPr="003F7258" w14:paraId="1DF699F9" w14:textId="77777777" w:rsidTr="00BD11A8">
              <w:trPr>
                <w:trHeight w:val="300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4EE96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9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D145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2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E169F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86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AA792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05"/>
              <w:gridCol w:w="1335"/>
              <w:gridCol w:w="2094"/>
              <w:gridCol w:w="1690"/>
            </w:tblGrid>
            <w:tr w:rsidR="00BD11A8" w:rsidRPr="003F7258" w14:paraId="0D349024" w14:textId="77777777" w:rsidTr="00BD11A8">
              <w:tc>
                <w:tcPr>
                  <w:tcW w:w="1905" w:type="dxa"/>
                </w:tcPr>
                <w:p w14:paraId="187D9FE7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Name of Students</w:t>
                  </w:r>
                </w:p>
              </w:tc>
              <w:tc>
                <w:tcPr>
                  <w:tcW w:w="1335" w:type="dxa"/>
                </w:tcPr>
                <w:p w14:paraId="266C2E7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</w:tcPr>
                <w:p w14:paraId="1F3F8B5C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Time ,</w:t>
                  </w:r>
                  <w:proofErr w:type="spellStart"/>
                  <w:r w:rsidRPr="003F7258">
                    <w:rPr>
                      <w:sz w:val="20"/>
                      <w:szCs w:val="20"/>
                    </w:rPr>
                    <w:t>Day,Topic</w:t>
                  </w:r>
                  <w:proofErr w:type="spellEnd"/>
                </w:p>
              </w:tc>
              <w:tc>
                <w:tcPr>
                  <w:tcW w:w="1690" w:type="dxa"/>
                </w:tcPr>
                <w:p w14:paraId="63D21320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  <w:r w:rsidRPr="003F7258">
                    <w:rPr>
                      <w:sz w:val="20"/>
                      <w:szCs w:val="20"/>
                    </w:rPr>
                    <w:t>Topic</w:t>
                  </w:r>
                </w:p>
              </w:tc>
            </w:tr>
            <w:tr w:rsidR="00BD11A8" w:rsidRPr="003F7258" w14:paraId="399E3197" w14:textId="77777777" w:rsidTr="00BD11A8">
              <w:tc>
                <w:tcPr>
                  <w:tcW w:w="1905" w:type="dxa"/>
                  <w:vAlign w:val="bottom"/>
                </w:tcPr>
                <w:p w14:paraId="348A5C9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1460 SUBHANKAR MANDAL</w:t>
                  </w:r>
                </w:p>
              </w:tc>
              <w:tc>
                <w:tcPr>
                  <w:tcW w:w="1335" w:type="dxa"/>
                  <w:vAlign w:val="bottom"/>
                </w:tcPr>
                <w:p w14:paraId="3B0DF5F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1A14BDD" w14:textId="77777777" w:rsidR="008B43F8" w:rsidRPr="003F7258" w:rsidRDefault="00BD11A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29.12.2022;30.12.2022</w:t>
                  </w:r>
                </w:p>
              </w:tc>
              <w:tc>
                <w:tcPr>
                  <w:tcW w:w="1690" w:type="dxa"/>
                </w:tcPr>
                <w:p w14:paraId="43E815EE" w14:textId="77777777" w:rsidR="008B43F8" w:rsidRPr="003F7258" w:rsidRDefault="00483773" w:rsidP="003F725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C-10- Rise of Gandhiji, INA , Subhash Chandra Bose; Integration of Indian States</w:t>
                  </w:r>
                </w:p>
              </w:tc>
            </w:tr>
            <w:tr w:rsidR="00BD11A8" w:rsidRPr="003F7258" w14:paraId="2101E606" w14:textId="77777777" w:rsidTr="00BD11A8">
              <w:tc>
                <w:tcPr>
                  <w:tcW w:w="1905" w:type="dxa"/>
                  <w:vAlign w:val="bottom"/>
                </w:tcPr>
                <w:p w14:paraId="04E1377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1526 SUMIT MANDAL</w:t>
                  </w:r>
                </w:p>
              </w:tc>
              <w:tc>
                <w:tcPr>
                  <w:tcW w:w="1335" w:type="dxa"/>
                  <w:vAlign w:val="bottom"/>
                </w:tcPr>
                <w:p w14:paraId="4F18856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AC27F5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29CB614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31EBF655" w14:textId="77777777" w:rsidTr="00BD11A8">
              <w:tc>
                <w:tcPr>
                  <w:tcW w:w="1905" w:type="dxa"/>
                  <w:vAlign w:val="bottom"/>
                </w:tcPr>
                <w:p w14:paraId="60E235F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1596  TANMOY PODDAR</w:t>
                  </w:r>
                </w:p>
              </w:tc>
              <w:tc>
                <w:tcPr>
                  <w:tcW w:w="1335" w:type="dxa"/>
                  <w:vAlign w:val="bottom"/>
                </w:tcPr>
                <w:p w14:paraId="613D310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38DB8E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EFB189B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6C8EAF3F" w14:textId="77777777" w:rsidTr="00BD11A8">
              <w:tc>
                <w:tcPr>
                  <w:tcW w:w="1905" w:type="dxa"/>
                  <w:vAlign w:val="bottom"/>
                </w:tcPr>
                <w:p w14:paraId="4455F6D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1611   TAPASI MALLIK</w:t>
                  </w:r>
                </w:p>
              </w:tc>
              <w:tc>
                <w:tcPr>
                  <w:tcW w:w="1335" w:type="dxa"/>
                  <w:vAlign w:val="bottom"/>
                </w:tcPr>
                <w:p w14:paraId="30EA84E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FF91E4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30B88E0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7F26EE48" w14:textId="77777777" w:rsidTr="00BD11A8">
              <w:tc>
                <w:tcPr>
                  <w:tcW w:w="1905" w:type="dxa"/>
                  <w:vAlign w:val="bottom"/>
                </w:tcPr>
                <w:p w14:paraId="38E5F4B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1626   TAHIDUR MOMIN</w:t>
                  </w:r>
                </w:p>
              </w:tc>
              <w:tc>
                <w:tcPr>
                  <w:tcW w:w="1335" w:type="dxa"/>
                  <w:vAlign w:val="bottom"/>
                </w:tcPr>
                <w:p w14:paraId="68EA899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8AE4A8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216D74CF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02270863" w14:textId="77777777" w:rsidTr="00BD11A8">
              <w:tc>
                <w:tcPr>
                  <w:tcW w:w="1905" w:type="dxa"/>
                  <w:vAlign w:val="bottom"/>
                </w:tcPr>
                <w:p w14:paraId="13902C2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633   TULI SARKAR</w:t>
                  </w:r>
                </w:p>
              </w:tc>
              <w:tc>
                <w:tcPr>
                  <w:tcW w:w="1335" w:type="dxa"/>
                  <w:vAlign w:val="bottom"/>
                </w:tcPr>
                <w:p w14:paraId="1CF9BE1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3FE328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9E4308B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6BB4A6F8" w14:textId="77777777" w:rsidTr="00BD11A8">
              <w:tc>
                <w:tcPr>
                  <w:tcW w:w="1905" w:type="dxa"/>
                  <w:vAlign w:val="bottom"/>
                </w:tcPr>
                <w:p w14:paraId="2E7960C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1645  UJJAWAL MITRA</w:t>
                  </w:r>
                </w:p>
              </w:tc>
              <w:tc>
                <w:tcPr>
                  <w:tcW w:w="1335" w:type="dxa"/>
                  <w:vAlign w:val="bottom"/>
                </w:tcPr>
                <w:p w14:paraId="0183AA7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32E4EE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294A61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31D57526" w14:textId="77777777" w:rsidTr="00BD11A8">
              <w:tc>
                <w:tcPr>
                  <w:tcW w:w="1905" w:type="dxa"/>
                  <w:vAlign w:val="bottom"/>
                </w:tcPr>
                <w:p w14:paraId="0C765BCA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 1649  UMME KULSUM</w:t>
                  </w:r>
                </w:p>
              </w:tc>
              <w:tc>
                <w:tcPr>
                  <w:tcW w:w="1335" w:type="dxa"/>
                  <w:vAlign w:val="bottom"/>
                </w:tcPr>
                <w:p w14:paraId="33AC0E9A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AB908F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7995EC4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04021F98" w14:textId="77777777" w:rsidTr="00BD11A8">
              <w:tc>
                <w:tcPr>
                  <w:tcW w:w="1905" w:type="dxa"/>
                  <w:vAlign w:val="bottom"/>
                </w:tcPr>
                <w:p w14:paraId="64FBF48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 1661 YUDHISTHIR MANDAL</w:t>
                  </w:r>
                </w:p>
              </w:tc>
              <w:tc>
                <w:tcPr>
                  <w:tcW w:w="1335" w:type="dxa"/>
                  <w:vAlign w:val="bottom"/>
                </w:tcPr>
                <w:p w14:paraId="30E0514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89A1AA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AFC818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4E124829" w14:textId="77777777" w:rsidTr="00BD11A8">
              <w:tc>
                <w:tcPr>
                  <w:tcW w:w="1905" w:type="dxa"/>
                  <w:vAlign w:val="bottom"/>
                </w:tcPr>
                <w:p w14:paraId="6082ADE2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 1108 RESHMA KHATUN</w:t>
                  </w:r>
                </w:p>
              </w:tc>
              <w:tc>
                <w:tcPr>
                  <w:tcW w:w="1335" w:type="dxa"/>
                  <w:vAlign w:val="bottom"/>
                </w:tcPr>
                <w:p w14:paraId="1055A2A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404CA0B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6BDE54B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6E931C47" w14:textId="77777777" w:rsidTr="00BD11A8">
              <w:tc>
                <w:tcPr>
                  <w:tcW w:w="1905" w:type="dxa"/>
                  <w:vAlign w:val="bottom"/>
                </w:tcPr>
                <w:p w14:paraId="2E67258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1219GENA1111  </w:t>
                  </w: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lastRenderedPageBreak/>
                    <w:t>RESHMI MUNDA</w:t>
                  </w:r>
                </w:p>
              </w:tc>
              <w:tc>
                <w:tcPr>
                  <w:tcW w:w="1335" w:type="dxa"/>
                  <w:vAlign w:val="bottom"/>
                </w:tcPr>
                <w:p w14:paraId="4617CE0A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1A48243C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CA2DA07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716BB745" w14:textId="77777777" w:rsidTr="00BD11A8">
              <w:tc>
                <w:tcPr>
                  <w:tcW w:w="1905" w:type="dxa"/>
                  <w:vAlign w:val="bottom"/>
                </w:tcPr>
                <w:p w14:paraId="1CB0B28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 1119 RIMI MANDAL</w:t>
                  </w:r>
                </w:p>
              </w:tc>
              <w:tc>
                <w:tcPr>
                  <w:tcW w:w="1335" w:type="dxa"/>
                  <w:vAlign w:val="bottom"/>
                </w:tcPr>
                <w:p w14:paraId="41BE8E4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46654FC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7B337AD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09C18127" w14:textId="77777777" w:rsidTr="00BD11A8">
              <w:tc>
                <w:tcPr>
                  <w:tcW w:w="1905" w:type="dxa"/>
                  <w:vAlign w:val="bottom"/>
                </w:tcPr>
                <w:p w14:paraId="4C62C09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1219 GENA 1124 </w:t>
                  </w:r>
                  <w:proofErr w:type="spellStart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RINa</w:t>
                  </w:r>
                  <w:proofErr w:type="spellEnd"/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 xml:space="preserve"> CHOUDHURY</w:t>
                  </w:r>
                </w:p>
              </w:tc>
              <w:tc>
                <w:tcPr>
                  <w:tcW w:w="1335" w:type="dxa"/>
                  <w:vAlign w:val="bottom"/>
                </w:tcPr>
                <w:p w14:paraId="0383115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63CD7B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772CB8FC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4AAE3DD7" w14:textId="77777777" w:rsidTr="00BD11A8">
              <w:tc>
                <w:tcPr>
                  <w:tcW w:w="1905" w:type="dxa"/>
                  <w:vAlign w:val="bottom"/>
                </w:tcPr>
                <w:p w14:paraId="5F84745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136 RIYA 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776FBF6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15100E5F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24040E8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7CC69F6E" w14:textId="77777777" w:rsidTr="00BD11A8">
              <w:tc>
                <w:tcPr>
                  <w:tcW w:w="1905" w:type="dxa"/>
                  <w:vAlign w:val="bottom"/>
                </w:tcPr>
                <w:p w14:paraId="1987310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 1146 RIYANKA 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7271B8A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0FC5E55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35FB17A3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7F5DD854" w14:textId="77777777" w:rsidTr="00BD11A8">
              <w:tc>
                <w:tcPr>
                  <w:tcW w:w="1905" w:type="dxa"/>
                  <w:vAlign w:val="bottom"/>
                </w:tcPr>
                <w:p w14:paraId="6ADF294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GENA 1164 RUBEL HOQUE</w:t>
                  </w:r>
                </w:p>
              </w:tc>
              <w:tc>
                <w:tcPr>
                  <w:tcW w:w="1335" w:type="dxa"/>
                  <w:vAlign w:val="bottom"/>
                </w:tcPr>
                <w:p w14:paraId="0E3FA5C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AC73EB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8BE15FA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57A67429" w14:textId="77777777" w:rsidTr="00BD11A8">
              <w:tc>
                <w:tcPr>
                  <w:tcW w:w="1905" w:type="dxa"/>
                  <w:vAlign w:val="bottom"/>
                </w:tcPr>
                <w:p w14:paraId="4E411DC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166 RUBINIUR KHATUN</w:t>
                  </w:r>
                </w:p>
              </w:tc>
              <w:tc>
                <w:tcPr>
                  <w:tcW w:w="1335" w:type="dxa"/>
                  <w:vAlign w:val="bottom"/>
                </w:tcPr>
                <w:p w14:paraId="3320408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758175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9853DF4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1881A9FD" w14:textId="77777777" w:rsidTr="00BD11A8">
              <w:tc>
                <w:tcPr>
                  <w:tcW w:w="1905" w:type="dxa"/>
                  <w:vAlign w:val="bottom"/>
                </w:tcPr>
                <w:p w14:paraId="27C31D6A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174 RUMA MURMU</w:t>
                  </w:r>
                </w:p>
              </w:tc>
              <w:tc>
                <w:tcPr>
                  <w:tcW w:w="1335" w:type="dxa"/>
                  <w:vAlign w:val="bottom"/>
                </w:tcPr>
                <w:p w14:paraId="034C412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1F6C4040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6E98AE1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3CC67112" w14:textId="77777777" w:rsidTr="00BD11A8">
              <w:tc>
                <w:tcPr>
                  <w:tcW w:w="1905" w:type="dxa"/>
                  <w:vAlign w:val="bottom"/>
                </w:tcPr>
                <w:p w14:paraId="416316FE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219 SAIKAT DAS</w:t>
                  </w:r>
                </w:p>
              </w:tc>
              <w:tc>
                <w:tcPr>
                  <w:tcW w:w="1335" w:type="dxa"/>
                  <w:vAlign w:val="bottom"/>
                </w:tcPr>
                <w:p w14:paraId="1175DE13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1D5438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D8CC74C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21E530BD" w14:textId="77777777" w:rsidTr="00BD11A8">
              <w:tc>
                <w:tcPr>
                  <w:tcW w:w="1905" w:type="dxa"/>
                  <w:vAlign w:val="bottom"/>
                </w:tcPr>
                <w:p w14:paraId="23EC9DCD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332 SENAUL HOQUE</w:t>
                  </w:r>
                </w:p>
              </w:tc>
              <w:tc>
                <w:tcPr>
                  <w:tcW w:w="1335" w:type="dxa"/>
                  <w:vAlign w:val="bottom"/>
                </w:tcPr>
                <w:p w14:paraId="476E884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766EFE9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1B297E76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66F69DE2" w14:textId="77777777" w:rsidTr="00BD11A8">
              <w:tc>
                <w:tcPr>
                  <w:tcW w:w="1905" w:type="dxa"/>
                  <w:vAlign w:val="bottom"/>
                </w:tcPr>
                <w:p w14:paraId="708B7B27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396 SINTU SK</w:t>
                  </w:r>
                </w:p>
              </w:tc>
              <w:tc>
                <w:tcPr>
                  <w:tcW w:w="1335" w:type="dxa"/>
                  <w:vAlign w:val="bottom"/>
                </w:tcPr>
                <w:p w14:paraId="320085B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5916DC1A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5D06BFBD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BD11A8" w:rsidRPr="003F7258" w14:paraId="16B2FC8B" w14:textId="77777777" w:rsidTr="00BD11A8">
              <w:tc>
                <w:tcPr>
                  <w:tcW w:w="1905" w:type="dxa"/>
                  <w:vAlign w:val="bottom"/>
                </w:tcPr>
                <w:p w14:paraId="1E13DA5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399 SK RAJU</w:t>
                  </w:r>
                </w:p>
              </w:tc>
              <w:tc>
                <w:tcPr>
                  <w:tcW w:w="1335" w:type="dxa"/>
                  <w:vAlign w:val="bottom"/>
                </w:tcPr>
                <w:p w14:paraId="7AAC236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38D63008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BFD7D0C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3C804763" w14:textId="77777777" w:rsidTr="00BD11A8">
              <w:tc>
                <w:tcPr>
                  <w:tcW w:w="1905" w:type="dxa"/>
                  <w:vAlign w:val="bottom"/>
                </w:tcPr>
                <w:p w14:paraId="6B8F296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411 SOMNATH GHOSH</w:t>
                  </w:r>
                </w:p>
              </w:tc>
              <w:tc>
                <w:tcPr>
                  <w:tcW w:w="1335" w:type="dxa"/>
                  <w:vAlign w:val="bottom"/>
                </w:tcPr>
                <w:p w14:paraId="6E342424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615B5D1B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090FC189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78ED1D60" w14:textId="77777777" w:rsidTr="00BD11A8">
              <w:tc>
                <w:tcPr>
                  <w:tcW w:w="1905" w:type="dxa"/>
                  <w:vAlign w:val="bottom"/>
                </w:tcPr>
                <w:p w14:paraId="203F77A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1437 SOURAV PRAMANIK</w:t>
                  </w:r>
                </w:p>
              </w:tc>
              <w:tc>
                <w:tcPr>
                  <w:tcW w:w="1335" w:type="dxa"/>
                  <w:vAlign w:val="bottom"/>
                </w:tcPr>
                <w:p w14:paraId="3DDE47F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137AAF36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4A0691B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8B43F8" w:rsidRPr="003F7258" w14:paraId="7B520F4B" w14:textId="77777777" w:rsidTr="00BD11A8">
              <w:tc>
                <w:tcPr>
                  <w:tcW w:w="1905" w:type="dxa"/>
                  <w:vAlign w:val="bottom"/>
                </w:tcPr>
                <w:p w14:paraId="3B8CF3A5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  <w:r w:rsidRPr="003F7258"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  <w:t>1219 GENA 0547  JYOTI SAHANI</w:t>
                  </w:r>
                </w:p>
              </w:tc>
              <w:tc>
                <w:tcPr>
                  <w:tcW w:w="1335" w:type="dxa"/>
                  <w:vAlign w:val="bottom"/>
                </w:tcPr>
                <w:p w14:paraId="296BDFE1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008" w:type="dxa"/>
                  <w:vAlign w:val="bottom"/>
                </w:tcPr>
                <w:p w14:paraId="2A787389" w14:textId="77777777" w:rsidR="008B43F8" w:rsidRPr="003F7258" w:rsidRDefault="008B43F8" w:rsidP="003F7258">
                  <w:pPr>
                    <w:rPr>
                      <w:rFonts w:ascii="Calibri" w:eastAsia="Times New Roman" w:hAnsi="Calibri" w:cs="Calibr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1690" w:type="dxa"/>
                </w:tcPr>
                <w:p w14:paraId="69F51C78" w14:textId="77777777" w:rsidR="008B43F8" w:rsidRPr="003F7258" w:rsidRDefault="008B43F8" w:rsidP="003F7258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16219913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25E0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BD027" w14:textId="77777777" w:rsidR="008B43F8" w:rsidRPr="003F7258" w:rsidRDefault="008B43F8" w:rsidP="003F72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3EF976A9" w14:textId="77777777" w:rsidR="00B96B65" w:rsidRDefault="00B96B65" w:rsidP="003F7258">
      <w:pPr>
        <w:rPr>
          <w:sz w:val="20"/>
          <w:szCs w:val="20"/>
        </w:rPr>
      </w:pPr>
    </w:p>
    <w:p w14:paraId="034A1008" w14:textId="77777777" w:rsidR="00C83C76" w:rsidRDefault="00C83C76" w:rsidP="003F7258">
      <w:pPr>
        <w:rPr>
          <w:sz w:val="20"/>
          <w:szCs w:val="20"/>
        </w:rPr>
      </w:pPr>
      <w:r w:rsidRPr="00C83C76">
        <w:rPr>
          <w:noProof/>
          <w:sz w:val="20"/>
          <w:szCs w:val="20"/>
        </w:rPr>
        <w:drawing>
          <wp:inline distT="0" distB="0" distL="0" distR="0" wp14:anchorId="4CDE0968" wp14:editId="7D1BBE5C">
            <wp:extent cx="1780567" cy="1507787"/>
            <wp:effectExtent l="19050" t="0" r="0" b="0"/>
            <wp:docPr id="94" name="Picture 37" descr="C:\Users\HP\Downloads\IMG-20220420-WA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HP\Downloads\IMG-20220420-WA000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563" cy="15086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5E73">
        <w:rPr>
          <w:sz w:val="20"/>
          <w:szCs w:val="20"/>
        </w:rPr>
        <w:t xml:space="preserve">                                               </w:t>
      </w:r>
      <w:r w:rsidR="00C95E73" w:rsidRPr="00C95E73">
        <w:rPr>
          <w:noProof/>
          <w:sz w:val="20"/>
          <w:szCs w:val="20"/>
        </w:rPr>
        <w:drawing>
          <wp:inline distT="0" distB="0" distL="0" distR="0" wp14:anchorId="2C62B89F" wp14:editId="62518680">
            <wp:extent cx="1906465" cy="1509585"/>
            <wp:effectExtent l="19050" t="0" r="0" b="0"/>
            <wp:docPr id="95" name="Picture 38" descr="C:\Users\HP\Downloads\IMG-20220420-WA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HP\Downloads\IMG-20220420-WA000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550" cy="15096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5C631" w14:textId="77777777" w:rsidR="00C83C76" w:rsidRDefault="00C83C76" w:rsidP="003F7258">
      <w:pPr>
        <w:rPr>
          <w:sz w:val="20"/>
          <w:szCs w:val="20"/>
        </w:rPr>
      </w:pPr>
      <w:r>
        <w:rPr>
          <w:sz w:val="20"/>
          <w:szCs w:val="20"/>
        </w:rPr>
        <w:t>ADVANCE LEARNERS CLASS:13.12.2022</w:t>
      </w:r>
      <w:r w:rsidR="00C95E73">
        <w:rPr>
          <w:sz w:val="20"/>
          <w:szCs w:val="20"/>
        </w:rPr>
        <w:t xml:space="preserve">                                        SLOW LEANERNS CLASS TEST:26.12.2022</w:t>
      </w:r>
    </w:p>
    <w:p w14:paraId="34A123FD" w14:textId="77777777" w:rsidR="00A845D0" w:rsidRDefault="00A845D0" w:rsidP="003F7258">
      <w:pPr>
        <w:rPr>
          <w:sz w:val="20"/>
          <w:szCs w:val="20"/>
        </w:rPr>
      </w:pPr>
    </w:p>
    <w:p w14:paraId="24EE77C1" w14:textId="77777777" w:rsidR="00A845D0" w:rsidRDefault="00A845D0" w:rsidP="003F7258">
      <w:pPr>
        <w:rPr>
          <w:sz w:val="20"/>
          <w:szCs w:val="20"/>
        </w:rPr>
      </w:pPr>
      <w:r w:rsidRPr="00A845D0">
        <w:rPr>
          <w:noProof/>
          <w:sz w:val="20"/>
          <w:szCs w:val="20"/>
        </w:rPr>
        <w:lastRenderedPageBreak/>
        <w:drawing>
          <wp:inline distT="0" distB="0" distL="0" distR="0" wp14:anchorId="6CA1B510" wp14:editId="12AC1B7B">
            <wp:extent cx="2257222" cy="1614791"/>
            <wp:effectExtent l="19050" t="0" r="0" b="0"/>
            <wp:docPr id="98" name="Picture 41" descr="C:\Users\HP\Downloads\IMG-20220421-WA00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HP\Downloads\IMG-20220421-WA001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271" cy="1614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121C9">
        <w:rPr>
          <w:sz w:val="20"/>
          <w:szCs w:val="20"/>
        </w:rPr>
        <w:t xml:space="preserve">                          </w:t>
      </w:r>
      <w:r w:rsidR="001121C9" w:rsidRPr="001121C9">
        <w:rPr>
          <w:noProof/>
          <w:sz w:val="20"/>
          <w:szCs w:val="20"/>
        </w:rPr>
        <w:drawing>
          <wp:inline distT="0" distB="0" distL="0" distR="0" wp14:anchorId="6FA6EA1D" wp14:editId="71704FB8">
            <wp:extent cx="2335044" cy="1614791"/>
            <wp:effectExtent l="19050" t="0" r="8106" b="0"/>
            <wp:docPr id="2" name="Picture 38" descr="C:\Users\HP\Downloads\IMG-20220420-WA0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HP\Downloads\IMG-20220420-WA000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095" cy="1614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4EE98" w14:textId="5FCB2836" w:rsidR="00A845D0" w:rsidRDefault="00A845D0" w:rsidP="003F7258">
      <w:pPr>
        <w:rPr>
          <w:sz w:val="20"/>
          <w:szCs w:val="20"/>
        </w:rPr>
      </w:pPr>
      <w:r>
        <w:rPr>
          <w:sz w:val="20"/>
          <w:szCs w:val="20"/>
        </w:rPr>
        <w:t>SEM-IV-STUDENT SEMINAR:26.12.2022</w:t>
      </w:r>
      <w:r w:rsidR="001121C9">
        <w:rPr>
          <w:sz w:val="20"/>
          <w:szCs w:val="20"/>
        </w:rPr>
        <w:t xml:space="preserve">                   SLOW LEARNERS </w:t>
      </w:r>
      <w:proofErr w:type="gramStart"/>
      <w:r w:rsidR="001121C9">
        <w:rPr>
          <w:sz w:val="20"/>
          <w:szCs w:val="20"/>
        </w:rPr>
        <w:t>CLASS ,CLAS</w:t>
      </w:r>
      <w:r w:rsidR="00ED7677">
        <w:rPr>
          <w:sz w:val="20"/>
          <w:szCs w:val="20"/>
        </w:rPr>
        <w:t>S</w:t>
      </w:r>
      <w:proofErr w:type="gramEnd"/>
      <w:r w:rsidR="001121C9">
        <w:rPr>
          <w:sz w:val="20"/>
          <w:szCs w:val="20"/>
        </w:rPr>
        <w:t xml:space="preserve"> TEST, ASSIGNMENT:17.12.2022</w:t>
      </w:r>
    </w:p>
    <w:p w14:paraId="2A4BE717" w14:textId="77777777" w:rsidR="00ED7677" w:rsidRDefault="00ED7677" w:rsidP="003F7258">
      <w:pPr>
        <w:rPr>
          <w:sz w:val="20"/>
          <w:szCs w:val="20"/>
        </w:rPr>
      </w:pPr>
    </w:p>
    <w:p w14:paraId="71A51F44" w14:textId="200E1EAF" w:rsidR="00ED7677" w:rsidRDefault="00ED7677" w:rsidP="003F7258">
      <w:pPr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633F19CB" wp14:editId="13B0BB25">
            <wp:simplePos x="0" y="0"/>
            <wp:positionH relativeFrom="column">
              <wp:posOffset>3693226</wp:posOffset>
            </wp:positionH>
            <wp:positionV relativeFrom="paragraph">
              <wp:posOffset>130480</wp:posOffset>
            </wp:positionV>
            <wp:extent cx="1911927" cy="866835"/>
            <wp:effectExtent l="0" t="0" r="0" b="0"/>
            <wp:wrapSquare wrapText="bothSides"/>
            <wp:docPr id="1959840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99" t="9274" r="30269" b="8273"/>
                    <a:stretch/>
                  </pic:blipFill>
                  <pic:spPr bwMode="auto">
                    <a:xfrm>
                      <a:off x="0" y="0"/>
                      <a:ext cx="1911927" cy="86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ADF9E" w14:textId="2EEEF3DD" w:rsidR="00ED7677" w:rsidRPr="003F7258" w:rsidRDefault="00ED7677" w:rsidP="003F7258">
      <w:pPr>
        <w:rPr>
          <w:sz w:val="20"/>
          <w:szCs w:val="20"/>
        </w:rPr>
      </w:pPr>
    </w:p>
    <w:sectPr w:rsidR="00ED7677" w:rsidRPr="003F7258" w:rsidSect="006E4D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MDK0MDE3MzexNDBR0lEKTi0uzszPAykwrAUAleYsTSwAAAA="/>
  </w:docVars>
  <w:rsids>
    <w:rsidRoot w:val="00EB7612"/>
    <w:rsid w:val="000E3B8A"/>
    <w:rsid w:val="001121C9"/>
    <w:rsid w:val="003F7258"/>
    <w:rsid w:val="00483773"/>
    <w:rsid w:val="006E4D5D"/>
    <w:rsid w:val="007424F7"/>
    <w:rsid w:val="008B43F8"/>
    <w:rsid w:val="00A20154"/>
    <w:rsid w:val="00A845D0"/>
    <w:rsid w:val="00B9534B"/>
    <w:rsid w:val="00B96B65"/>
    <w:rsid w:val="00BD11A8"/>
    <w:rsid w:val="00C83C76"/>
    <w:rsid w:val="00C95E73"/>
    <w:rsid w:val="00DE5A82"/>
    <w:rsid w:val="00EB7612"/>
    <w:rsid w:val="00ED7677"/>
    <w:rsid w:val="00FD0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D866A"/>
  <w15:docId w15:val="{34F47AE9-FDC1-410E-A774-F59678281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D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76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61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0B0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4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7</Pages>
  <Words>780</Words>
  <Characters>44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TYAJIT PAUL</cp:lastModifiedBy>
  <cp:revision>10</cp:revision>
  <dcterms:created xsi:type="dcterms:W3CDTF">2023-12-08T04:58:00Z</dcterms:created>
  <dcterms:modified xsi:type="dcterms:W3CDTF">2023-12-08T09:44:00Z</dcterms:modified>
</cp:coreProperties>
</file>